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bookmarkStart w:id="1" w:name="_GoBack"/>
      <w:bookmarkEnd w:id="1"/>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8752"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501754">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52296B" w:rsidRPr="008F21C8" w:rsidRDefault="0052296B"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501754">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52296B" w:rsidRPr="00043BCF" w:rsidRDefault="0052296B"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501754">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52296B" w:rsidRPr="00144620" w:rsidRDefault="0052296B" w:rsidP="00B66CA7">
                  <w:pPr>
                    <w:spacing w:after="0"/>
                    <w:rPr>
                      <w:rFonts w:ascii="Arial Black" w:hAnsi="Arial Black"/>
                      <w:sz w:val="54"/>
                      <w:szCs w:val="54"/>
                    </w:rPr>
                  </w:pPr>
                  <w:r w:rsidRPr="00144620">
                    <w:rPr>
                      <w:rFonts w:ascii="Arial Black" w:hAnsi="Arial Black"/>
                      <w:sz w:val="54"/>
                      <w:szCs w:val="54"/>
                    </w:rPr>
                    <w:t>FUJITSU Software</w:t>
                  </w:r>
                </w:p>
                <w:p w:rsidR="0052296B" w:rsidRPr="00144620" w:rsidRDefault="0052296B"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EndPr/>
        <w:sdtContent>
          <w:r w:rsidR="00883895">
            <w:br w:type="page"/>
          </w:r>
        </w:sdtContent>
      </w:sdt>
    </w:p>
    <w:p w:rsidR="00043BCF" w:rsidRPr="00933A62" w:rsidRDefault="00043BCF" w:rsidP="00871F24">
      <w:pPr>
        <w:pStyle w:val="TOC1"/>
      </w:pPr>
      <w:r w:rsidRPr="00933A62">
        <w:lastRenderedPageBreak/>
        <w:t>Contents</w:t>
      </w:r>
    </w:p>
    <w:p w:rsidR="00A74CC1" w:rsidRDefault="00871F24" w:rsidP="00871F24">
      <w:pPr>
        <w:pStyle w:val="TOC1"/>
      </w:pPr>
      <w:r>
        <w:tab/>
      </w:r>
      <w:r w:rsidR="00043BCF">
        <w:fldChar w:fldCharType="begin"/>
      </w:r>
      <w:r w:rsidR="00043BCF">
        <w:instrText xml:space="preserve"> TOC \o "1-3" \h \z \u </w:instrText>
      </w:r>
      <w:r w:rsidR="00043BCF">
        <w:fldChar w:fldCharType="separate"/>
      </w:r>
    </w:p>
    <w:p w:rsidR="00A74CC1" w:rsidRDefault="00501754">
      <w:pPr>
        <w:pStyle w:val="TOC1"/>
        <w:rPr>
          <w:rFonts w:asciiTheme="minorHAnsi" w:eastAsiaTheme="minorEastAsia" w:hAnsiTheme="minorHAnsi"/>
          <w:b w:val="0"/>
          <w:sz w:val="22"/>
          <w:szCs w:val="22"/>
          <w:lang w:val="de-DE" w:eastAsia="de-DE"/>
        </w:rPr>
      </w:pPr>
      <w:hyperlink w:anchor="_Toc75943638" w:history="1">
        <w:r w:rsidR="00A74CC1" w:rsidRPr="004E7FF6">
          <w:rPr>
            <w:rStyle w:val="Hyperlink"/>
          </w:rPr>
          <w:t>About this Manual</w:t>
        </w:r>
        <w:r w:rsidR="00A74CC1">
          <w:rPr>
            <w:webHidden/>
          </w:rPr>
          <w:tab/>
        </w:r>
        <w:r w:rsidR="00A74CC1">
          <w:rPr>
            <w:webHidden/>
          </w:rPr>
          <w:fldChar w:fldCharType="begin"/>
        </w:r>
        <w:r w:rsidR="00A74CC1">
          <w:rPr>
            <w:webHidden/>
          </w:rPr>
          <w:instrText xml:space="preserve"> PAGEREF _Toc75943638 \h </w:instrText>
        </w:r>
        <w:r w:rsidR="00A74CC1">
          <w:rPr>
            <w:webHidden/>
          </w:rPr>
        </w:r>
        <w:r w:rsidR="00A74CC1">
          <w:rPr>
            <w:webHidden/>
          </w:rPr>
          <w:fldChar w:fldCharType="separate"/>
        </w:r>
        <w:r w:rsidR="00F82F3F">
          <w:rPr>
            <w:webHidden/>
          </w:rPr>
          <w:t>4</w:t>
        </w:r>
        <w:r w:rsidR="00A74CC1">
          <w:rPr>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639" w:history="1">
        <w:r w:rsidR="00A74CC1" w:rsidRPr="004E7FF6">
          <w:rPr>
            <w:rStyle w:val="Hyperlink"/>
          </w:rPr>
          <w:t>1 Introduction to CMM</w:t>
        </w:r>
        <w:r w:rsidR="00A74CC1">
          <w:rPr>
            <w:webHidden/>
          </w:rPr>
          <w:tab/>
        </w:r>
        <w:r w:rsidR="00A74CC1">
          <w:rPr>
            <w:webHidden/>
          </w:rPr>
          <w:fldChar w:fldCharType="begin"/>
        </w:r>
        <w:r w:rsidR="00A74CC1">
          <w:rPr>
            <w:webHidden/>
          </w:rPr>
          <w:instrText xml:space="preserve"> PAGEREF _Toc75943639 \h </w:instrText>
        </w:r>
        <w:r w:rsidR="00A74CC1">
          <w:rPr>
            <w:webHidden/>
          </w:rPr>
        </w:r>
        <w:r w:rsidR="00A74CC1">
          <w:rPr>
            <w:webHidden/>
          </w:rPr>
          <w:fldChar w:fldCharType="separate"/>
        </w:r>
        <w:r w:rsidR="00F82F3F">
          <w:rPr>
            <w:webHidden/>
          </w:rPr>
          <w:t>7</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40" w:history="1">
        <w:r w:rsidR="00A74CC1" w:rsidRPr="004E7FF6">
          <w:rPr>
            <w:rStyle w:val="Hyperlink"/>
            <w:noProof/>
          </w:rPr>
          <w:t>1.1 Basic Usage Scenario</w:t>
        </w:r>
        <w:r w:rsidR="00A74CC1">
          <w:rPr>
            <w:noProof/>
            <w:webHidden/>
          </w:rPr>
          <w:tab/>
        </w:r>
        <w:r w:rsidR="00A74CC1">
          <w:rPr>
            <w:noProof/>
            <w:webHidden/>
          </w:rPr>
          <w:fldChar w:fldCharType="begin"/>
        </w:r>
        <w:r w:rsidR="00A74CC1">
          <w:rPr>
            <w:noProof/>
            <w:webHidden/>
          </w:rPr>
          <w:instrText xml:space="preserve"> PAGEREF _Toc75943640 \h </w:instrText>
        </w:r>
        <w:r w:rsidR="00A74CC1">
          <w:rPr>
            <w:noProof/>
            <w:webHidden/>
          </w:rPr>
        </w:r>
        <w:r w:rsidR="00A74CC1">
          <w:rPr>
            <w:noProof/>
            <w:webHidden/>
          </w:rPr>
          <w:fldChar w:fldCharType="separate"/>
        </w:r>
        <w:r w:rsidR="00F82F3F">
          <w:rPr>
            <w:noProof/>
            <w:webHidden/>
          </w:rPr>
          <w:t>8</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41" w:history="1">
        <w:r w:rsidR="00A74CC1" w:rsidRPr="004E7FF6">
          <w:rPr>
            <w:rStyle w:val="Hyperlink"/>
            <w:noProof/>
          </w:rPr>
          <w:t>1.2 Architecture and Components</w:t>
        </w:r>
        <w:r w:rsidR="00A74CC1">
          <w:rPr>
            <w:noProof/>
            <w:webHidden/>
          </w:rPr>
          <w:tab/>
        </w:r>
        <w:r w:rsidR="00A74CC1">
          <w:rPr>
            <w:noProof/>
            <w:webHidden/>
          </w:rPr>
          <w:fldChar w:fldCharType="begin"/>
        </w:r>
        <w:r w:rsidR="00A74CC1">
          <w:rPr>
            <w:noProof/>
            <w:webHidden/>
          </w:rPr>
          <w:instrText xml:space="preserve"> PAGEREF _Toc75943641 \h </w:instrText>
        </w:r>
        <w:r w:rsidR="00A74CC1">
          <w:rPr>
            <w:noProof/>
            <w:webHidden/>
          </w:rPr>
        </w:r>
        <w:r w:rsidR="00A74CC1">
          <w:rPr>
            <w:noProof/>
            <w:webHidden/>
          </w:rPr>
          <w:fldChar w:fldCharType="separate"/>
        </w:r>
        <w:r w:rsidR="00F82F3F">
          <w:rPr>
            <w:noProof/>
            <w:webHidden/>
          </w:rPr>
          <w:t>10</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42" w:history="1">
        <w:r w:rsidR="00A74CC1" w:rsidRPr="004E7FF6">
          <w:rPr>
            <w:rStyle w:val="Hyperlink"/>
            <w:noProof/>
          </w:rPr>
          <w:t>1.3 User Management</w:t>
        </w:r>
        <w:r w:rsidR="00A74CC1">
          <w:rPr>
            <w:noProof/>
            <w:webHidden/>
          </w:rPr>
          <w:tab/>
        </w:r>
        <w:r w:rsidR="00A74CC1">
          <w:rPr>
            <w:noProof/>
            <w:webHidden/>
          </w:rPr>
          <w:fldChar w:fldCharType="begin"/>
        </w:r>
        <w:r w:rsidR="00A74CC1">
          <w:rPr>
            <w:noProof/>
            <w:webHidden/>
          </w:rPr>
          <w:instrText xml:space="preserve"> PAGEREF _Toc75943642 \h </w:instrText>
        </w:r>
        <w:r w:rsidR="00A74CC1">
          <w:rPr>
            <w:noProof/>
            <w:webHidden/>
          </w:rPr>
        </w:r>
        <w:r w:rsidR="00A74CC1">
          <w:rPr>
            <w:noProof/>
            <w:webHidden/>
          </w:rPr>
          <w:fldChar w:fldCharType="separate"/>
        </w:r>
        <w:r w:rsidR="00F82F3F">
          <w:rPr>
            <w:noProof/>
            <w:webHidden/>
          </w:rPr>
          <w:t>12</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43" w:history="1">
        <w:r w:rsidR="00A74CC1" w:rsidRPr="004E7FF6">
          <w:rPr>
            <w:rStyle w:val="Hyperlink"/>
            <w:noProof/>
          </w:rPr>
          <w:t>1.4 Distribution Media</w:t>
        </w:r>
        <w:r w:rsidR="00A74CC1">
          <w:rPr>
            <w:noProof/>
            <w:webHidden/>
          </w:rPr>
          <w:tab/>
        </w:r>
        <w:r w:rsidR="00A74CC1">
          <w:rPr>
            <w:noProof/>
            <w:webHidden/>
          </w:rPr>
          <w:fldChar w:fldCharType="begin"/>
        </w:r>
        <w:r w:rsidR="00A74CC1">
          <w:rPr>
            <w:noProof/>
            <w:webHidden/>
          </w:rPr>
          <w:instrText xml:space="preserve"> PAGEREF _Toc75943643 \h </w:instrText>
        </w:r>
        <w:r w:rsidR="00A74CC1">
          <w:rPr>
            <w:noProof/>
            <w:webHidden/>
          </w:rPr>
        </w:r>
        <w:r w:rsidR="00A74CC1">
          <w:rPr>
            <w:noProof/>
            <w:webHidden/>
          </w:rPr>
          <w:fldChar w:fldCharType="separate"/>
        </w:r>
        <w:r w:rsidR="00F82F3F">
          <w:rPr>
            <w:noProof/>
            <w:webHidden/>
          </w:rPr>
          <w:t>13</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644" w:history="1">
        <w:r w:rsidR="00A74CC1" w:rsidRPr="004E7FF6">
          <w:rPr>
            <w:rStyle w:val="Hyperlink"/>
          </w:rPr>
          <w:t>2 Installation</w:t>
        </w:r>
        <w:r w:rsidR="00A74CC1">
          <w:rPr>
            <w:webHidden/>
          </w:rPr>
          <w:tab/>
        </w:r>
        <w:r w:rsidR="00A74CC1">
          <w:rPr>
            <w:webHidden/>
          </w:rPr>
          <w:fldChar w:fldCharType="begin"/>
        </w:r>
        <w:r w:rsidR="00A74CC1">
          <w:rPr>
            <w:webHidden/>
          </w:rPr>
          <w:instrText xml:space="preserve"> PAGEREF _Toc75943644 \h </w:instrText>
        </w:r>
        <w:r w:rsidR="00A74CC1">
          <w:rPr>
            <w:webHidden/>
          </w:rPr>
        </w:r>
        <w:r w:rsidR="00A74CC1">
          <w:rPr>
            <w:webHidden/>
          </w:rPr>
          <w:fldChar w:fldCharType="separate"/>
        </w:r>
        <w:r w:rsidR="00F82F3F">
          <w:rPr>
            <w:webHidden/>
          </w:rPr>
          <w:t>14</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45" w:history="1">
        <w:r w:rsidR="00A74CC1" w:rsidRPr="004E7FF6">
          <w:rPr>
            <w:rStyle w:val="Hyperlink"/>
            <w:noProof/>
          </w:rPr>
          <w:t>2.1 Prerequisites and Preparation</w:t>
        </w:r>
        <w:r w:rsidR="00A74CC1">
          <w:rPr>
            <w:noProof/>
            <w:webHidden/>
          </w:rPr>
          <w:tab/>
        </w:r>
        <w:r w:rsidR="00A74CC1">
          <w:rPr>
            <w:noProof/>
            <w:webHidden/>
          </w:rPr>
          <w:fldChar w:fldCharType="begin"/>
        </w:r>
        <w:r w:rsidR="00A74CC1">
          <w:rPr>
            <w:noProof/>
            <w:webHidden/>
          </w:rPr>
          <w:instrText xml:space="preserve"> PAGEREF _Toc75943645 \h </w:instrText>
        </w:r>
        <w:r w:rsidR="00A74CC1">
          <w:rPr>
            <w:noProof/>
            <w:webHidden/>
          </w:rPr>
        </w:r>
        <w:r w:rsidR="00A74CC1">
          <w:rPr>
            <w:noProof/>
            <w:webHidden/>
          </w:rPr>
          <w:fldChar w:fldCharType="separate"/>
        </w:r>
        <w:r w:rsidR="00F82F3F">
          <w:rPr>
            <w:noProof/>
            <w:webHidden/>
          </w:rPr>
          <w:t>15</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46" w:history="1">
        <w:r w:rsidR="00A74CC1" w:rsidRPr="004E7FF6">
          <w:rPr>
            <w:rStyle w:val="Hyperlink"/>
            <w:noProof/>
          </w:rPr>
          <w:t>2.1.1 Hardware and Operating Systems</w:t>
        </w:r>
        <w:r w:rsidR="00A74CC1">
          <w:rPr>
            <w:noProof/>
            <w:webHidden/>
          </w:rPr>
          <w:tab/>
        </w:r>
        <w:r w:rsidR="00A74CC1">
          <w:rPr>
            <w:noProof/>
            <w:webHidden/>
          </w:rPr>
          <w:fldChar w:fldCharType="begin"/>
        </w:r>
        <w:r w:rsidR="00A74CC1">
          <w:rPr>
            <w:noProof/>
            <w:webHidden/>
          </w:rPr>
          <w:instrText xml:space="preserve"> PAGEREF _Toc75943646 \h </w:instrText>
        </w:r>
        <w:r w:rsidR="00A74CC1">
          <w:rPr>
            <w:noProof/>
            <w:webHidden/>
          </w:rPr>
        </w:r>
        <w:r w:rsidR="00A74CC1">
          <w:rPr>
            <w:noProof/>
            <w:webHidden/>
          </w:rPr>
          <w:fldChar w:fldCharType="separate"/>
        </w:r>
        <w:r w:rsidR="00F82F3F">
          <w:rPr>
            <w:noProof/>
            <w:webHidden/>
          </w:rPr>
          <w:t>15</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47" w:history="1">
        <w:r w:rsidR="00A74CC1" w:rsidRPr="004E7FF6">
          <w:rPr>
            <w:rStyle w:val="Hyperlink"/>
            <w:noProof/>
          </w:rPr>
          <w:t>2.1.2 Web Browsers</w:t>
        </w:r>
        <w:r w:rsidR="00A74CC1">
          <w:rPr>
            <w:noProof/>
            <w:webHidden/>
          </w:rPr>
          <w:tab/>
        </w:r>
        <w:r w:rsidR="00A74CC1">
          <w:rPr>
            <w:noProof/>
            <w:webHidden/>
          </w:rPr>
          <w:fldChar w:fldCharType="begin"/>
        </w:r>
        <w:r w:rsidR="00A74CC1">
          <w:rPr>
            <w:noProof/>
            <w:webHidden/>
          </w:rPr>
          <w:instrText xml:space="preserve"> PAGEREF _Toc75943647 \h </w:instrText>
        </w:r>
        <w:r w:rsidR="00A74CC1">
          <w:rPr>
            <w:noProof/>
            <w:webHidden/>
          </w:rPr>
        </w:r>
        <w:r w:rsidR="00A74CC1">
          <w:rPr>
            <w:noProof/>
            <w:webHidden/>
          </w:rPr>
          <w:fldChar w:fldCharType="separate"/>
        </w:r>
        <w:r w:rsidR="00F82F3F">
          <w:rPr>
            <w:noProof/>
            <w:webHidden/>
          </w:rPr>
          <w:t>16</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48" w:history="1">
        <w:r w:rsidR="00A74CC1" w:rsidRPr="004E7FF6">
          <w:rPr>
            <w:rStyle w:val="Hyperlink"/>
            <w:noProof/>
          </w:rPr>
          <w:t>2.1.3 Security</w:t>
        </w:r>
        <w:r w:rsidR="00A74CC1">
          <w:rPr>
            <w:noProof/>
            <w:webHidden/>
          </w:rPr>
          <w:tab/>
        </w:r>
        <w:r w:rsidR="00A74CC1">
          <w:rPr>
            <w:noProof/>
            <w:webHidden/>
          </w:rPr>
          <w:fldChar w:fldCharType="begin"/>
        </w:r>
        <w:r w:rsidR="00A74CC1">
          <w:rPr>
            <w:noProof/>
            <w:webHidden/>
          </w:rPr>
          <w:instrText xml:space="preserve"> PAGEREF _Toc75943648 \h </w:instrText>
        </w:r>
        <w:r w:rsidR="00A74CC1">
          <w:rPr>
            <w:noProof/>
            <w:webHidden/>
          </w:rPr>
        </w:r>
        <w:r w:rsidR="00A74CC1">
          <w:rPr>
            <w:noProof/>
            <w:webHidden/>
          </w:rPr>
          <w:fldChar w:fldCharType="separate"/>
        </w:r>
        <w:r w:rsidR="00F82F3F">
          <w:rPr>
            <w:noProof/>
            <w:webHidden/>
          </w:rPr>
          <w:t>17</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49" w:history="1">
        <w:r w:rsidR="00A74CC1" w:rsidRPr="004E7FF6">
          <w:rPr>
            <w:rStyle w:val="Hyperlink"/>
            <w:noProof/>
          </w:rPr>
          <w:t>2.2 Preparing the OpenStack Integration</w:t>
        </w:r>
        <w:r w:rsidR="00A74CC1">
          <w:rPr>
            <w:noProof/>
            <w:webHidden/>
          </w:rPr>
          <w:tab/>
        </w:r>
        <w:r w:rsidR="00A74CC1">
          <w:rPr>
            <w:noProof/>
            <w:webHidden/>
          </w:rPr>
          <w:fldChar w:fldCharType="begin"/>
        </w:r>
        <w:r w:rsidR="00A74CC1">
          <w:rPr>
            <w:noProof/>
            <w:webHidden/>
          </w:rPr>
          <w:instrText xml:space="preserve"> PAGEREF _Toc75943649 \h </w:instrText>
        </w:r>
        <w:r w:rsidR="00A74CC1">
          <w:rPr>
            <w:noProof/>
            <w:webHidden/>
          </w:rPr>
        </w:r>
        <w:r w:rsidR="00A74CC1">
          <w:rPr>
            <w:noProof/>
            <w:webHidden/>
          </w:rPr>
          <w:fldChar w:fldCharType="separate"/>
        </w:r>
        <w:r w:rsidR="00F82F3F">
          <w:rPr>
            <w:noProof/>
            <w:webHidden/>
          </w:rPr>
          <w:t>17</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0" w:history="1">
        <w:r w:rsidR="00A74CC1" w:rsidRPr="004E7FF6">
          <w:rPr>
            <w:rStyle w:val="Hyperlink"/>
            <w:noProof/>
          </w:rPr>
          <w:t>2.2.1 Setting the Administrator Credentials</w:t>
        </w:r>
        <w:r w:rsidR="00A74CC1">
          <w:rPr>
            <w:noProof/>
            <w:webHidden/>
          </w:rPr>
          <w:tab/>
        </w:r>
        <w:r w:rsidR="00A74CC1">
          <w:rPr>
            <w:noProof/>
            <w:webHidden/>
          </w:rPr>
          <w:fldChar w:fldCharType="begin"/>
        </w:r>
        <w:r w:rsidR="00A74CC1">
          <w:rPr>
            <w:noProof/>
            <w:webHidden/>
          </w:rPr>
          <w:instrText xml:space="preserve"> PAGEREF _Toc75943650 \h </w:instrText>
        </w:r>
        <w:r w:rsidR="00A74CC1">
          <w:rPr>
            <w:noProof/>
            <w:webHidden/>
          </w:rPr>
        </w:r>
        <w:r w:rsidR="00A74CC1">
          <w:rPr>
            <w:noProof/>
            <w:webHidden/>
          </w:rPr>
          <w:fldChar w:fldCharType="separate"/>
        </w:r>
        <w:r w:rsidR="00F82F3F">
          <w:rPr>
            <w:noProof/>
            <w:webHidden/>
          </w:rPr>
          <w:t>18</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1" w:history="1">
        <w:r w:rsidR="00A74CC1" w:rsidRPr="004E7FF6">
          <w:rPr>
            <w:rStyle w:val="Hyperlink"/>
            <w:noProof/>
          </w:rPr>
          <w:t>2.2.2 Creating Projects, Users, and Roles</w:t>
        </w:r>
        <w:r w:rsidR="00A74CC1">
          <w:rPr>
            <w:noProof/>
            <w:webHidden/>
          </w:rPr>
          <w:tab/>
        </w:r>
        <w:r w:rsidR="00A74CC1">
          <w:rPr>
            <w:noProof/>
            <w:webHidden/>
          </w:rPr>
          <w:fldChar w:fldCharType="begin"/>
        </w:r>
        <w:r w:rsidR="00A74CC1">
          <w:rPr>
            <w:noProof/>
            <w:webHidden/>
          </w:rPr>
          <w:instrText xml:space="preserve"> PAGEREF _Toc75943651 \h </w:instrText>
        </w:r>
        <w:r w:rsidR="00A74CC1">
          <w:rPr>
            <w:noProof/>
            <w:webHidden/>
          </w:rPr>
        </w:r>
        <w:r w:rsidR="00A74CC1">
          <w:rPr>
            <w:noProof/>
            <w:webHidden/>
          </w:rPr>
          <w:fldChar w:fldCharType="separate"/>
        </w:r>
        <w:r w:rsidR="00F82F3F">
          <w:rPr>
            <w:noProof/>
            <w:webHidden/>
          </w:rPr>
          <w:t>18</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2" w:history="1">
        <w:r w:rsidR="00A74CC1" w:rsidRPr="004E7FF6">
          <w:rPr>
            <w:rStyle w:val="Hyperlink"/>
            <w:noProof/>
          </w:rPr>
          <w:t>2.2.3 Defining Services and Endpoints</w:t>
        </w:r>
        <w:r w:rsidR="00A74CC1">
          <w:rPr>
            <w:noProof/>
            <w:webHidden/>
          </w:rPr>
          <w:tab/>
        </w:r>
        <w:r w:rsidR="00A74CC1">
          <w:rPr>
            <w:noProof/>
            <w:webHidden/>
          </w:rPr>
          <w:fldChar w:fldCharType="begin"/>
        </w:r>
        <w:r w:rsidR="00A74CC1">
          <w:rPr>
            <w:noProof/>
            <w:webHidden/>
          </w:rPr>
          <w:instrText xml:space="preserve"> PAGEREF _Toc75943652 \h </w:instrText>
        </w:r>
        <w:r w:rsidR="00A74CC1">
          <w:rPr>
            <w:noProof/>
            <w:webHidden/>
          </w:rPr>
        </w:r>
        <w:r w:rsidR="00A74CC1">
          <w:rPr>
            <w:noProof/>
            <w:webHidden/>
          </w:rPr>
          <w:fldChar w:fldCharType="separate"/>
        </w:r>
        <w:r w:rsidR="00F82F3F">
          <w:rPr>
            <w:noProof/>
            <w:webHidden/>
          </w:rPr>
          <w:t>19</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3" w:history="1">
        <w:r w:rsidR="00A74CC1" w:rsidRPr="004E7FF6">
          <w:rPr>
            <w:rStyle w:val="Hyperlink"/>
            <w:noProof/>
          </w:rPr>
          <w:t>2.2.4 Configuring the HTTP Proxy</w:t>
        </w:r>
        <w:r w:rsidR="00A74CC1">
          <w:rPr>
            <w:noProof/>
            <w:webHidden/>
          </w:rPr>
          <w:tab/>
        </w:r>
        <w:r w:rsidR="00A74CC1">
          <w:rPr>
            <w:noProof/>
            <w:webHidden/>
          </w:rPr>
          <w:fldChar w:fldCharType="begin"/>
        </w:r>
        <w:r w:rsidR="00A74CC1">
          <w:rPr>
            <w:noProof/>
            <w:webHidden/>
          </w:rPr>
          <w:instrText xml:space="preserve"> PAGEREF _Toc75943653 \h </w:instrText>
        </w:r>
        <w:r w:rsidR="00A74CC1">
          <w:rPr>
            <w:noProof/>
            <w:webHidden/>
          </w:rPr>
        </w:r>
        <w:r w:rsidR="00A74CC1">
          <w:rPr>
            <w:noProof/>
            <w:webHidden/>
          </w:rPr>
          <w:fldChar w:fldCharType="separate"/>
        </w:r>
        <w:r w:rsidR="00F82F3F">
          <w:rPr>
            <w:noProof/>
            <w:webHidden/>
          </w:rPr>
          <w:t>20</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54" w:history="1">
        <w:r w:rsidR="00A74CC1" w:rsidRPr="004E7FF6">
          <w:rPr>
            <w:rStyle w:val="Hyperlink"/>
            <w:noProof/>
          </w:rPr>
          <w:t>2.3 Installing the Monitoring Service</w:t>
        </w:r>
        <w:r w:rsidR="00A74CC1">
          <w:rPr>
            <w:noProof/>
            <w:webHidden/>
          </w:rPr>
          <w:tab/>
        </w:r>
        <w:r w:rsidR="00A74CC1">
          <w:rPr>
            <w:noProof/>
            <w:webHidden/>
          </w:rPr>
          <w:fldChar w:fldCharType="begin"/>
        </w:r>
        <w:r w:rsidR="00A74CC1">
          <w:rPr>
            <w:noProof/>
            <w:webHidden/>
          </w:rPr>
          <w:instrText xml:space="preserve"> PAGEREF _Toc75943654 \h </w:instrText>
        </w:r>
        <w:r w:rsidR="00A74CC1">
          <w:rPr>
            <w:noProof/>
            <w:webHidden/>
          </w:rPr>
        </w:r>
        <w:r w:rsidR="00A74CC1">
          <w:rPr>
            <w:noProof/>
            <w:webHidden/>
          </w:rPr>
          <w:fldChar w:fldCharType="separate"/>
        </w:r>
        <w:r w:rsidR="00F82F3F">
          <w:rPr>
            <w:noProof/>
            <w:webHidden/>
          </w:rPr>
          <w:t>20</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5" w:history="1">
        <w:r w:rsidR="00A74CC1" w:rsidRPr="004E7FF6">
          <w:rPr>
            <w:rStyle w:val="Hyperlink"/>
            <w:noProof/>
          </w:rPr>
          <w:t>2.3.1 Prerequisites</w:t>
        </w:r>
        <w:r w:rsidR="00A74CC1">
          <w:rPr>
            <w:noProof/>
            <w:webHidden/>
          </w:rPr>
          <w:tab/>
        </w:r>
        <w:r w:rsidR="00A74CC1">
          <w:rPr>
            <w:noProof/>
            <w:webHidden/>
          </w:rPr>
          <w:fldChar w:fldCharType="begin"/>
        </w:r>
        <w:r w:rsidR="00A74CC1">
          <w:rPr>
            <w:noProof/>
            <w:webHidden/>
          </w:rPr>
          <w:instrText xml:space="preserve"> PAGEREF _Toc75943655 \h </w:instrText>
        </w:r>
        <w:r w:rsidR="00A74CC1">
          <w:rPr>
            <w:noProof/>
            <w:webHidden/>
          </w:rPr>
        </w:r>
        <w:r w:rsidR="00A74CC1">
          <w:rPr>
            <w:noProof/>
            <w:webHidden/>
          </w:rPr>
          <w:fldChar w:fldCharType="separate"/>
        </w:r>
        <w:r w:rsidR="00F82F3F">
          <w:rPr>
            <w:noProof/>
            <w:webHidden/>
          </w:rPr>
          <w:t>20</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6" w:history="1">
        <w:r w:rsidR="00A74CC1" w:rsidRPr="004E7FF6">
          <w:rPr>
            <w:rStyle w:val="Hyperlink"/>
            <w:noProof/>
          </w:rPr>
          <w:t>2.3.2 Installation</w:t>
        </w:r>
        <w:r w:rsidR="00A74CC1">
          <w:rPr>
            <w:noProof/>
            <w:webHidden/>
          </w:rPr>
          <w:tab/>
        </w:r>
        <w:r w:rsidR="00A74CC1">
          <w:rPr>
            <w:noProof/>
            <w:webHidden/>
          </w:rPr>
          <w:fldChar w:fldCharType="begin"/>
        </w:r>
        <w:r w:rsidR="00A74CC1">
          <w:rPr>
            <w:noProof/>
            <w:webHidden/>
          </w:rPr>
          <w:instrText xml:space="preserve"> PAGEREF _Toc75943656 \h </w:instrText>
        </w:r>
        <w:r w:rsidR="00A74CC1">
          <w:rPr>
            <w:noProof/>
            <w:webHidden/>
          </w:rPr>
        </w:r>
        <w:r w:rsidR="00A74CC1">
          <w:rPr>
            <w:noProof/>
            <w:webHidden/>
          </w:rPr>
          <w:fldChar w:fldCharType="separate"/>
        </w:r>
        <w:r w:rsidR="00F82F3F">
          <w:rPr>
            <w:noProof/>
            <w:webHidden/>
          </w:rPr>
          <w:t>21</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57" w:history="1">
        <w:r w:rsidR="00A74CC1" w:rsidRPr="004E7FF6">
          <w:rPr>
            <w:rStyle w:val="Hyperlink"/>
            <w:noProof/>
          </w:rPr>
          <w:t>2.4 Metrics Agent on the OpenStack Platform</w:t>
        </w:r>
        <w:r w:rsidR="00A74CC1">
          <w:rPr>
            <w:noProof/>
            <w:webHidden/>
          </w:rPr>
          <w:tab/>
        </w:r>
        <w:r w:rsidR="00A74CC1">
          <w:rPr>
            <w:noProof/>
            <w:webHidden/>
          </w:rPr>
          <w:fldChar w:fldCharType="begin"/>
        </w:r>
        <w:r w:rsidR="00A74CC1">
          <w:rPr>
            <w:noProof/>
            <w:webHidden/>
          </w:rPr>
          <w:instrText xml:space="preserve"> PAGEREF _Toc75943657 \h </w:instrText>
        </w:r>
        <w:r w:rsidR="00A74CC1">
          <w:rPr>
            <w:noProof/>
            <w:webHidden/>
          </w:rPr>
        </w:r>
        <w:r w:rsidR="00A74CC1">
          <w:rPr>
            <w:noProof/>
            <w:webHidden/>
          </w:rPr>
          <w:fldChar w:fldCharType="separate"/>
        </w:r>
        <w:r w:rsidR="00F82F3F">
          <w:rPr>
            <w:noProof/>
            <w:webHidden/>
          </w:rPr>
          <w:t>25</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8" w:history="1">
        <w:r w:rsidR="00A74CC1" w:rsidRPr="004E7FF6">
          <w:rPr>
            <w:rStyle w:val="Hyperlink"/>
            <w:noProof/>
          </w:rPr>
          <w:t>2.4.1 Metric Agent Prerequisites</w:t>
        </w:r>
        <w:r w:rsidR="00A74CC1">
          <w:rPr>
            <w:noProof/>
            <w:webHidden/>
          </w:rPr>
          <w:tab/>
        </w:r>
        <w:r w:rsidR="00A74CC1">
          <w:rPr>
            <w:noProof/>
            <w:webHidden/>
          </w:rPr>
          <w:fldChar w:fldCharType="begin"/>
        </w:r>
        <w:r w:rsidR="00A74CC1">
          <w:rPr>
            <w:noProof/>
            <w:webHidden/>
          </w:rPr>
          <w:instrText xml:space="preserve"> PAGEREF _Toc75943658 \h </w:instrText>
        </w:r>
        <w:r w:rsidR="00A74CC1">
          <w:rPr>
            <w:noProof/>
            <w:webHidden/>
          </w:rPr>
        </w:r>
        <w:r w:rsidR="00A74CC1">
          <w:rPr>
            <w:noProof/>
            <w:webHidden/>
          </w:rPr>
          <w:fldChar w:fldCharType="separate"/>
        </w:r>
        <w:r w:rsidR="00F82F3F">
          <w:rPr>
            <w:noProof/>
            <w:webHidden/>
          </w:rPr>
          <w:t>26</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59" w:history="1">
        <w:r w:rsidR="00A74CC1" w:rsidRPr="004E7FF6">
          <w:rPr>
            <w:rStyle w:val="Hyperlink"/>
            <w:noProof/>
          </w:rPr>
          <w:t>2.4.2 Metric Agent Installation</w:t>
        </w:r>
        <w:r w:rsidR="00A74CC1">
          <w:rPr>
            <w:noProof/>
            <w:webHidden/>
          </w:rPr>
          <w:tab/>
        </w:r>
        <w:r w:rsidR="00A74CC1">
          <w:rPr>
            <w:noProof/>
            <w:webHidden/>
          </w:rPr>
          <w:fldChar w:fldCharType="begin"/>
        </w:r>
        <w:r w:rsidR="00A74CC1">
          <w:rPr>
            <w:noProof/>
            <w:webHidden/>
          </w:rPr>
          <w:instrText xml:space="preserve"> PAGEREF _Toc75943659 \h </w:instrText>
        </w:r>
        <w:r w:rsidR="00A74CC1">
          <w:rPr>
            <w:noProof/>
            <w:webHidden/>
          </w:rPr>
        </w:r>
        <w:r w:rsidR="00A74CC1">
          <w:rPr>
            <w:noProof/>
            <w:webHidden/>
          </w:rPr>
          <w:fldChar w:fldCharType="separate"/>
        </w:r>
        <w:r w:rsidR="00F82F3F">
          <w:rPr>
            <w:noProof/>
            <w:webHidden/>
          </w:rPr>
          <w:t>26</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0" w:history="1">
        <w:r w:rsidR="00A74CC1" w:rsidRPr="004E7FF6">
          <w:rPr>
            <w:rStyle w:val="Hyperlink"/>
            <w:noProof/>
          </w:rPr>
          <w:t>2.4.3 Metric Agent Updating the Configuration File</w:t>
        </w:r>
        <w:r w:rsidR="00A74CC1">
          <w:rPr>
            <w:noProof/>
            <w:webHidden/>
          </w:rPr>
          <w:tab/>
        </w:r>
        <w:r w:rsidR="00A74CC1">
          <w:rPr>
            <w:noProof/>
            <w:webHidden/>
          </w:rPr>
          <w:fldChar w:fldCharType="begin"/>
        </w:r>
        <w:r w:rsidR="00A74CC1">
          <w:rPr>
            <w:noProof/>
            <w:webHidden/>
          </w:rPr>
          <w:instrText xml:space="preserve"> PAGEREF _Toc75943660 \h </w:instrText>
        </w:r>
        <w:r w:rsidR="00A74CC1">
          <w:rPr>
            <w:noProof/>
            <w:webHidden/>
          </w:rPr>
        </w:r>
        <w:r w:rsidR="00A74CC1">
          <w:rPr>
            <w:noProof/>
            <w:webHidden/>
          </w:rPr>
          <w:fldChar w:fldCharType="separate"/>
        </w:r>
        <w:r w:rsidR="00F82F3F">
          <w:rPr>
            <w:noProof/>
            <w:webHidden/>
          </w:rPr>
          <w:t>29</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1" w:history="1">
        <w:r w:rsidR="00A74CC1" w:rsidRPr="004E7FF6">
          <w:rPr>
            <w:rStyle w:val="Hyperlink"/>
            <w:noProof/>
          </w:rPr>
          <w:t>2.4.4 Activating Additional Metrics</w:t>
        </w:r>
        <w:r w:rsidR="00A74CC1">
          <w:rPr>
            <w:noProof/>
            <w:webHidden/>
          </w:rPr>
          <w:tab/>
        </w:r>
        <w:r w:rsidR="00A74CC1">
          <w:rPr>
            <w:noProof/>
            <w:webHidden/>
          </w:rPr>
          <w:fldChar w:fldCharType="begin"/>
        </w:r>
        <w:r w:rsidR="00A74CC1">
          <w:rPr>
            <w:noProof/>
            <w:webHidden/>
          </w:rPr>
          <w:instrText xml:space="preserve"> PAGEREF _Toc75943661 \h </w:instrText>
        </w:r>
        <w:r w:rsidR="00A74CC1">
          <w:rPr>
            <w:noProof/>
            <w:webHidden/>
          </w:rPr>
        </w:r>
        <w:r w:rsidR="00A74CC1">
          <w:rPr>
            <w:noProof/>
            <w:webHidden/>
          </w:rPr>
          <w:fldChar w:fldCharType="separate"/>
        </w:r>
        <w:r w:rsidR="00F82F3F">
          <w:rPr>
            <w:noProof/>
            <w:webHidden/>
          </w:rPr>
          <w:t>29</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62" w:history="1">
        <w:r w:rsidR="00A74CC1" w:rsidRPr="004E7FF6">
          <w:rPr>
            <w:rStyle w:val="Hyperlink"/>
            <w:noProof/>
          </w:rPr>
          <w:t>2.5 Log Agent on the OpenStack Platform</w:t>
        </w:r>
        <w:r w:rsidR="00A74CC1">
          <w:rPr>
            <w:noProof/>
            <w:webHidden/>
          </w:rPr>
          <w:tab/>
        </w:r>
        <w:r w:rsidR="00A74CC1">
          <w:rPr>
            <w:noProof/>
            <w:webHidden/>
          </w:rPr>
          <w:fldChar w:fldCharType="begin"/>
        </w:r>
        <w:r w:rsidR="00A74CC1">
          <w:rPr>
            <w:noProof/>
            <w:webHidden/>
          </w:rPr>
          <w:instrText xml:space="preserve"> PAGEREF _Toc75943662 \h </w:instrText>
        </w:r>
        <w:r w:rsidR="00A74CC1">
          <w:rPr>
            <w:noProof/>
            <w:webHidden/>
          </w:rPr>
        </w:r>
        <w:r w:rsidR="00A74CC1">
          <w:rPr>
            <w:noProof/>
            <w:webHidden/>
          </w:rPr>
          <w:fldChar w:fldCharType="separate"/>
        </w:r>
        <w:r w:rsidR="00F82F3F">
          <w:rPr>
            <w:noProof/>
            <w:webHidden/>
          </w:rPr>
          <w:t>30</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3" w:history="1">
        <w:r w:rsidR="00A74CC1" w:rsidRPr="004E7FF6">
          <w:rPr>
            <w:rStyle w:val="Hyperlink"/>
            <w:noProof/>
          </w:rPr>
          <w:t>2.5.1 Log Agent Prerequisites</w:t>
        </w:r>
        <w:r w:rsidR="00A74CC1">
          <w:rPr>
            <w:noProof/>
            <w:webHidden/>
          </w:rPr>
          <w:tab/>
        </w:r>
        <w:r w:rsidR="00A74CC1">
          <w:rPr>
            <w:noProof/>
            <w:webHidden/>
          </w:rPr>
          <w:fldChar w:fldCharType="begin"/>
        </w:r>
        <w:r w:rsidR="00A74CC1">
          <w:rPr>
            <w:noProof/>
            <w:webHidden/>
          </w:rPr>
          <w:instrText xml:space="preserve"> PAGEREF _Toc75943663 \h </w:instrText>
        </w:r>
        <w:r w:rsidR="00A74CC1">
          <w:rPr>
            <w:noProof/>
            <w:webHidden/>
          </w:rPr>
        </w:r>
        <w:r w:rsidR="00A74CC1">
          <w:rPr>
            <w:noProof/>
            <w:webHidden/>
          </w:rPr>
          <w:fldChar w:fldCharType="separate"/>
        </w:r>
        <w:r w:rsidR="00F82F3F">
          <w:rPr>
            <w:noProof/>
            <w:webHidden/>
          </w:rPr>
          <w:t>30</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4" w:history="1">
        <w:r w:rsidR="00A74CC1" w:rsidRPr="004E7FF6">
          <w:rPr>
            <w:rStyle w:val="Hyperlink"/>
            <w:noProof/>
          </w:rPr>
          <w:t>2.5.2 Log Agent Installation</w:t>
        </w:r>
        <w:r w:rsidR="00A74CC1">
          <w:rPr>
            <w:noProof/>
            <w:webHidden/>
          </w:rPr>
          <w:tab/>
        </w:r>
        <w:r w:rsidR="00A74CC1">
          <w:rPr>
            <w:noProof/>
            <w:webHidden/>
          </w:rPr>
          <w:fldChar w:fldCharType="begin"/>
        </w:r>
        <w:r w:rsidR="00A74CC1">
          <w:rPr>
            <w:noProof/>
            <w:webHidden/>
          </w:rPr>
          <w:instrText xml:space="preserve"> PAGEREF _Toc75943664 \h </w:instrText>
        </w:r>
        <w:r w:rsidR="00A74CC1">
          <w:rPr>
            <w:noProof/>
            <w:webHidden/>
          </w:rPr>
        </w:r>
        <w:r w:rsidR="00A74CC1">
          <w:rPr>
            <w:noProof/>
            <w:webHidden/>
          </w:rPr>
          <w:fldChar w:fldCharType="separate"/>
        </w:r>
        <w:r w:rsidR="00F82F3F">
          <w:rPr>
            <w:noProof/>
            <w:webHidden/>
          </w:rPr>
          <w:t>30</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5" w:history="1">
        <w:r w:rsidR="00A74CC1" w:rsidRPr="004E7FF6">
          <w:rPr>
            <w:rStyle w:val="Hyperlink"/>
            <w:noProof/>
          </w:rPr>
          <w:t>2.5.3 Log Agent Updating the Configuration File</w:t>
        </w:r>
        <w:r w:rsidR="00A74CC1">
          <w:rPr>
            <w:noProof/>
            <w:webHidden/>
          </w:rPr>
          <w:tab/>
        </w:r>
        <w:r w:rsidR="00A74CC1">
          <w:rPr>
            <w:noProof/>
            <w:webHidden/>
          </w:rPr>
          <w:fldChar w:fldCharType="begin"/>
        </w:r>
        <w:r w:rsidR="00A74CC1">
          <w:rPr>
            <w:noProof/>
            <w:webHidden/>
          </w:rPr>
          <w:instrText xml:space="preserve"> PAGEREF _Toc75943665 \h </w:instrText>
        </w:r>
        <w:r w:rsidR="00A74CC1">
          <w:rPr>
            <w:noProof/>
            <w:webHidden/>
          </w:rPr>
        </w:r>
        <w:r w:rsidR="00A74CC1">
          <w:rPr>
            <w:noProof/>
            <w:webHidden/>
          </w:rPr>
          <w:fldChar w:fldCharType="separate"/>
        </w:r>
        <w:r w:rsidR="00F82F3F">
          <w:rPr>
            <w:noProof/>
            <w:webHidden/>
          </w:rPr>
          <w:t>32</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6" w:history="1">
        <w:r w:rsidR="00A74CC1" w:rsidRPr="004E7FF6">
          <w:rPr>
            <w:rStyle w:val="Hyperlink"/>
            <w:noProof/>
          </w:rPr>
          <w:t>2.5.4 Configure Log Rotation for Log Agent</w:t>
        </w:r>
        <w:r w:rsidR="00A74CC1">
          <w:rPr>
            <w:noProof/>
            <w:webHidden/>
          </w:rPr>
          <w:tab/>
        </w:r>
        <w:r w:rsidR="00A74CC1">
          <w:rPr>
            <w:noProof/>
            <w:webHidden/>
          </w:rPr>
          <w:fldChar w:fldCharType="begin"/>
        </w:r>
        <w:r w:rsidR="00A74CC1">
          <w:rPr>
            <w:noProof/>
            <w:webHidden/>
          </w:rPr>
          <w:instrText xml:space="preserve"> PAGEREF _Toc75943666 \h </w:instrText>
        </w:r>
        <w:r w:rsidR="00A74CC1">
          <w:rPr>
            <w:noProof/>
            <w:webHidden/>
          </w:rPr>
        </w:r>
        <w:r w:rsidR="00A74CC1">
          <w:rPr>
            <w:noProof/>
            <w:webHidden/>
          </w:rPr>
          <w:fldChar w:fldCharType="separate"/>
        </w:r>
        <w:r w:rsidR="00F82F3F">
          <w:rPr>
            <w:noProof/>
            <w:webHidden/>
          </w:rPr>
          <w:t>34</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67" w:history="1">
        <w:r w:rsidR="00A74CC1" w:rsidRPr="004E7FF6">
          <w:rPr>
            <w:rStyle w:val="Hyperlink"/>
            <w:noProof/>
          </w:rPr>
          <w:t>2.6 Horizon Plugin (Monasca-UI)</w:t>
        </w:r>
        <w:r w:rsidR="00A74CC1">
          <w:rPr>
            <w:noProof/>
            <w:webHidden/>
          </w:rPr>
          <w:tab/>
        </w:r>
        <w:r w:rsidR="00A74CC1">
          <w:rPr>
            <w:noProof/>
            <w:webHidden/>
          </w:rPr>
          <w:fldChar w:fldCharType="begin"/>
        </w:r>
        <w:r w:rsidR="00A74CC1">
          <w:rPr>
            <w:noProof/>
            <w:webHidden/>
          </w:rPr>
          <w:instrText xml:space="preserve"> PAGEREF _Toc75943667 \h </w:instrText>
        </w:r>
        <w:r w:rsidR="00A74CC1">
          <w:rPr>
            <w:noProof/>
            <w:webHidden/>
          </w:rPr>
        </w:r>
        <w:r w:rsidR="00A74CC1">
          <w:rPr>
            <w:noProof/>
            <w:webHidden/>
          </w:rPr>
          <w:fldChar w:fldCharType="separate"/>
        </w:r>
        <w:r w:rsidR="00F82F3F">
          <w:rPr>
            <w:noProof/>
            <w:webHidden/>
          </w:rPr>
          <w:t>35</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68" w:history="1">
        <w:r w:rsidR="00A74CC1" w:rsidRPr="004E7FF6">
          <w:rPr>
            <w:rStyle w:val="Hyperlink"/>
            <w:noProof/>
          </w:rPr>
          <w:t>2.6.1 Horizon Plugin (Monasca-UI) Installation and Configuration</w:t>
        </w:r>
        <w:r w:rsidR="00A74CC1">
          <w:rPr>
            <w:noProof/>
            <w:webHidden/>
          </w:rPr>
          <w:tab/>
        </w:r>
        <w:r w:rsidR="00A74CC1">
          <w:rPr>
            <w:noProof/>
            <w:webHidden/>
          </w:rPr>
          <w:fldChar w:fldCharType="begin"/>
        </w:r>
        <w:r w:rsidR="00A74CC1">
          <w:rPr>
            <w:noProof/>
            <w:webHidden/>
          </w:rPr>
          <w:instrText xml:space="preserve"> PAGEREF _Toc75943668 \h </w:instrText>
        </w:r>
        <w:r w:rsidR="00A74CC1">
          <w:rPr>
            <w:noProof/>
            <w:webHidden/>
          </w:rPr>
        </w:r>
        <w:r w:rsidR="00A74CC1">
          <w:rPr>
            <w:noProof/>
            <w:webHidden/>
          </w:rPr>
          <w:fldChar w:fldCharType="separate"/>
        </w:r>
        <w:r w:rsidR="00F82F3F">
          <w:rPr>
            <w:noProof/>
            <w:webHidden/>
          </w:rPr>
          <w:t>35</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669" w:history="1">
        <w:r w:rsidR="00A74CC1" w:rsidRPr="004E7FF6">
          <w:rPr>
            <w:rStyle w:val="Hyperlink"/>
          </w:rPr>
          <w:t>3 Preparations for Application Operators</w:t>
        </w:r>
        <w:r w:rsidR="00A74CC1">
          <w:rPr>
            <w:webHidden/>
          </w:rPr>
          <w:tab/>
        </w:r>
        <w:r w:rsidR="00A74CC1">
          <w:rPr>
            <w:webHidden/>
          </w:rPr>
          <w:fldChar w:fldCharType="begin"/>
        </w:r>
        <w:r w:rsidR="00A74CC1">
          <w:rPr>
            <w:webHidden/>
          </w:rPr>
          <w:instrText xml:space="preserve"> PAGEREF _Toc75943669 \h </w:instrText>
        </w:r>
        <w:r w:rsidR="00A74CC1">
          <w:rPr>
            <w:webHidden/>
          </w:rPr>
        </w:r>
        <w:r w:rsidR="00A74CC1">
          <w:rPr>
            <w:webHidden/>
          </w:rPr>
          <w:fldChar w:fldCharType="separate"/>
        </w:r>
        <w:r w:rsidR="00F82F3F">
          <w:rPr>
            <w:webHidden/>
          </w:rPr>
          <w:t>38</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70" w:history="1">
        <w:r w:rsidR="00A74CC1" w:rsidRPr="004E7FF6">
          <w:rPr>
            <w:rStyle w:val="Hyperlink"/>
            <w:noProof/>
          </w:rPr>
          <w:t>3.1 Creating an OpenStack Role</w:t>
        </w:r>
        <w:r w:rsidR="00A74CC1">
          <w:rPr>
            <w:noProof/>
            <w:webHidden/>
          </w:rPr>
          <w:tab/>
        </w:r>
        <w:r w:rsidR="00A74CC1">
          <w:rPr>
            <w:noProof/>
            <w:webHidden/>
          </w:rPr>
          <w:fldChar w:fldCharType="begin"/>
        </w:r>
        <w:r w:rsidR="00A74CC1">
          <w:rPr>
            <w:noProof/>
            <w:webHidden/>
          </w:rPr>
          <w:instrText xml:space="preserve"> PAGEREF _Toc75943670 \h </w:instrText>
        </w:r>
        <w:r w:rsidR="00A74CC1">
          <w:rPr>
            <w:noProof/>
            <w:webHidden/>
          </w:rPr>
        </w:r>
        <w:r w:rsidR="00A74CC1">
          <w:rPr>
            <w:noProof/>
            <w:webHidden/>
          </w:rPr>
          <w:fldChar w:fldCharType="separate"/>
        </w:r>
        <w:r w:rsidR="00F82F3F">
          <w:rPr>
            <w:noProof/>
            <w:webHidden/>
          </w:rPr>
          <w:t>38</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71" w:history="1">
        <w:r w:rsidR="00A74CC1" w:rsidRPr="004E7FF6">
          <w:rPr>
            <w:rStyle w:val="Hyperlink"/>
            <w:noProof/>
          </w:rPr>
          <w:t>3.2 Installing the Metrics Agent</w:t>
        </w:r>
        <w:r w:rsidR="00A74CC1">
          <w:rPr>
            <w:noProof/>
            <w:webHidden/>
          </w:rPr>
          <w:tab/>
        </w:r>
        <w:r w:rsidR="00A74CC1">
          <w:rPr>
            <w:noProof/>
            <w:webHidden/>
          </w:rPr>
          <w:fldChar w:fldCharType="begin"/>
        </w:r>
        <w:r w:rsidR="00A74CC1">
          <w:rPr>
            <w:noProof/>
            <w:webHidden/>
          </w:rPr>
          <w:instrText xml:space="preserve"> PAGEREF _Toc75943671 \h </w:instrText>
        </w:r>
        <w:r w:rsidR="00A74CC1">
          <w:rPr>
            <w:noProof/>
            <w:webHidden/>
          </w:rPr>
        </w:r>
        <w:r w:rsidR="00A74CC1">
          <w:rPr>
            <w:noProof/>
            <w:webHidden/>
          </w:rPr>
          <w:fldChar w:fldCharType="separate"/>
        </w:r>
        <w:r w:rsidR="00F82F3F">
          <w:rPr>
            <w:noProof/>
            <w:webHidden/>
          </w:rPr>
          <w:t>39</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72" w:history="1">
        <w:r w:rsidR="00A74CC1" w:rsidRPr="004E7FF6">
          <w:rPr>
            <w:rStyle w:val="Hyperlink"/>
            <w:noProof/>
          </w:rPr>
          <w:t>3.3 Configuring the Metrics Agent</w:t>
        </w:r>
        <w:r w:rsidR="00A74CC1">
          <w:rPr>
            <w:noProof/>
            <w:webHidden/>
          </w:rPr>
          <w:tab/>
        </w:r>
        <w:r w:rsidR="00A74CC1">
          <w:rPr>
            <w:noProof/>
            <w:webHidden/>
          </w:rPr>
          <w:fldChar w:fldCharType="begin"/>
        </w:r>
        <w:r w:rsidR="00A74CC1">
          <w:rPr>
            <w:noProof/>
            <w:webHidden/>
          </w:rPr>
          <w:instrText xml:space="preserve"> PAGEREF _Toc75943672 \h </w:instrText>
        </w:r>
        <w:r w:rsidR="00A74CC1">
          <w:rPr>
            <w:noProof/>
            <w:webHidden/>
          </w:rPr>
        </w:r>
        <w:r w:rsidR="00A74CC1">
          <w:rPr>
            <w:noProof/>
            <w:webHidden/>
          </w:rPr>
          <w:fldChar w:fldCharType="separate"/>
        </w:r>
        <w:r w:rsidR="00F82F3F">
          <w:rPr>
            <w:noProof/>
            <w:webHidden/>
          </w:rPr>
          <w:t>39</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673" w:history="1">
        <w:r w:rsidR="00A74CC1" w:rsidRPr="004E7FF6">
          <w:rPr>
            <w:rStyle w:val="Hyperlink"/>
          </w:rPr>
          <w:t>4 Operation and Maintenance</w:t>
        </w:r>
        <w:r w:rsidR="00A74CC1">
          <w:rPr>
            <w:webHidden/>
          </w:rPr>
          <w:tab/>
        </w:r>
        <w:r w:rsidR="00A74CC1">
          <w:rPr>
            <w:webHidden/>
          </w:rPr>
          <w:fldChar w:fldCharType="begin"/>
        </w:r>
        <w:r w:rsidR="00A74CC1">
          <w:rPr>
            <w:webHidden/>
          </w:rPr>
          <w:instrText xml:space="preserve"> PAGEREF _Toc75943673 \h </w:instrText>
        </w:r>
        <w:r w:rsidR="00A74CC1">
          <w:rPr>
            <w:webHidden/>
          </w:rPr>
        </w:r>
        <w:r w:rsidR="00A74CC1">
          <w:rPr>
            <w:webHidden/>
          </w:rPr>
          <w:fldChar w:fldCharType="separate"/>
        </w:r>
        <w:r w:rsidR="00F82F3F">
          <w:rPr>
            <w:webHidden/>
          </w:rPr>
          <w:t>40</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74" w:history="1">
        <w:r w:rsidR="00A74CC1" w:rsidRPr="004E7FF6">
          <w:rPr>
            <w:rStyle w:val="Hyperlink"/>
            <w:noProof/>
          </w:rPr>
          <w:t>4.1 Managing Projects, Users, and Roles</w:t>
        </w:r>
        <w:r w:rsidR="00A74CC1">
          <w:rPr>
            <w:noProof/>
            <w:webHidden/>
          </w:rPr>
          <w:tab/>
        </w:r>
        <w:r w:rsidR="00A74CC1">
          <w:rPr>
            <w:noProof/>
            <w:webHidden/>
          </w:rPr>
          <w:fldChar w:fldCharType="begin"/>
        </w:r>
        <w:r w:rsidR="00A74CC1">
          <w:rPr>
            <w:noProof/>
            <w:webHidden/>
          </w:rPr>
          <w:instrText xml:space="preserve"> PAGEREF _Toc75943674 \h </w:instrText>
        </w:r>
        <w:r w:rsidR="00A74CC1">
          <w:rPr>
            <w:noProof/>
            <w:webHidden/>
          </w:rPr>
        </w:r>
        <w:r w:rsidR="00A74CC1">
          <w:rPr>
            <w:noProof/>
            <w:webHidden/>
          </w:rPr>
          <w:fldChar w:fldCharType="separate"/>
        </w:r>
        <w:r w:rsidR="00F82F3F">
          <w:rPr>
            <w:noProof/>
            <w:webHidden/>
          </w:rPr>
          <w:t>40</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75" w:history="1">
        <w:r w:rsidR="00A74CC1" w:rsidRPr="004E7FF6">
          <w:rPr>
            <w:rStyle w:val="Hyperlink"/>
            <w:noProof/>
          </w:rPr>
          <w:t>4.2 Starting and Stopping Agents and Services</w:t>
        </w:r>
        <w:r w:rsidR="00A74CC1">
          <w:rPr>
            <w:noProof/>
            <w:webHidden/>
          </w:rPr>
          <w:tab/>
        </w:r>
        <w:r w:rsidR="00A74CC1">
          <w:rPr>
            <w:noProof/>
            <w:webHidden/>
          </w:rPr>
          <w:fldChar w:fldCharType="begin"/>
        </w:r>
        <w:r w:rsidR="00A74CC1">
          <w:rPr>
            <w:noProof/>
            <w:webHidden/>
          </w:rPr>
          <w:instrText xml:space="preserve"> PAGEREF _Toc75943675 \h </w:instrText>
        </w:r>
        <w:r w:rsidR="00A74CC1">
          <w:rPr>
            <w:noProof/>
            <w:webHidden/>
          </w:rPr>
        </w:r>
        <w:r w:rsidR="00A74CC1">
          <w:rPr>
            <w:noProof/>
            <w:webHidden/>
          </w:rPr>
          <w:fldChar w:fldCharType="separate"/>
        </w:r>
        <w:r w:rsidR="00F82F3F">
          <w:rPr>
            <w:noProof/>
            <w:webHidden/>
          </w:rPr>
          <w:t>41</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76" w:history="1">
        <w:r w:rsidR="00A74CC1" w:rsidRPr="004E7FF6">
          <w:rPr>
            <w:rStyle w:val="Hyperlink"/>
            <w:noProof/>
          </w:rPr>
          <w:t>4.3 Data Retention and Cleanup</w:t>
        </w:r>
        <w:r w:rsidR="00A74CC1">
          <w:rPr>
            <w:noProof/>
            <w:webHidden/>
          </w:rPr>
          <w:tab/>
        </w:r>
        <w:r w:rsidR="00A74CC1">
          <w:rPr>
            <w:noProof/>
            <w:webHidden/>
          </w:rPr>
          <w:fldChar w:fldCharType="begin"/>
        </w:r>
        <w:r w:rsidR="00A74CC1">
          <w:rPr>
            <w:noProof/>
            <w:webHidden/>
          </w:rPr>
          <w:instrText xml:space="preserve"> PAGEREF _Toc75943676 \h </w:instrText>
        </w:r>
        <w:r w:rsidR="00A74CC1">
          <w:rPr>
            <w:noProof/>
            <w:webHidden/>
          </w:rPr>
        </w:r>
        <w:r w:rsidR="00A74CC1">
          <w:rPr>
            <w:noProof/>
            <w:webHidden/>
          </w:rPr>
          <w:fldChar w:fldCharType="separate"/>
        </w:r>
        <w:r w:rsidR="00F82F3F">
          <w:rPr>
            <w:noProof/>
            <w:webHidden/>
          </w:rPr>
          <w:t>43</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77" w:history="1">
        <w:r w:rsidR="00A74CC1" w:rsidRPr="004E7FF6">
          <w:rPr>
            <w:rStyle w:val="Hyperlink"/>
            <w:noProof/>
          </w:rPr>
          <w:t>4.3.1 Disabling Metrics for a Metrics Agent on the OpenStack Platform</w:t>
        </w:r>
        <w:r w:rsidR="00A74CC1">
          <w:rPr>
            <w:noProof/>
            <w:webHidden/>
          </w:rPr>
          <w:tab/>
        </w:r>
        <w:r w:rsidR="00A74CC1">
          <w:rPr>
            <w:noProof/>
            <w:webHidden/>
          </w:rPr>
          <w:fldChar w:fldCharType="begin"/>
        </w:r>
        <w:r w:rsidR="00A74CC1">
          <w:rPr>
            <w:noProof/>
            <w:webHidden/>
          </w:rPr>
          <w:instrText xml:space="preserve"> PAGEREF _Toc75943677 \h </w:instrText>
        </w:r>
        <w:r w:rsidR="00A74CC1">
          <w:rPr>
            <w:noProof/>
            <w:webHidden/>
          </w:rPr>
        </w:r>
        <w:r w:rsidR="00A74CC1">
          <w:rPr>
            <w:noProof/>
            <w:webHidden/>
          </w:rPr>
          <w:fldChar w:fldCharType="separate"/>
        </w:r>
        <w:r w:rsidR="00F82F3F">
          <w:rPr>
            <w:noProof/>
            <w:webHidden/>
          </w:rPr>
          <w:t>43</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78" w:history="1">
        <w:r w:rsidR="00A74CC1" w:rsidRPr="004E7FF6">
          <w:rPr>
            <w:rStyle w:val="Hyperlink"/>
            <w:noProof/>
          </w:rPr>
          <w:t>4.3.2 Disabling Log Data for a Log Agent on the OpenStack Platform</w:t>
        </w:r>
        <w:r w:rsidR="00A74CC1">
          <w:rPr>
            <w:noProof/>
            <w:webHidden/>
          </w:rPr>
          <w:tab/>
        </w:r>
        <w:r w:rsidR="00A74CC1">
          <w:rPr>
            <w:noProof/>
            <w:webHidden/>
          </w:rPr>
          <w:fldChar w:fldCharType="begin"/>
        </w:r>
        <w:r w:rsidR="00A74CC1">
          <w:rPr>
            <w:noProof/>
            <w:webHidden/>
          </w:rPr>
          <w:instrText xml:space="preserve"> PAGEREF _Toc75943678 \h </w:instrText>
        </w:r>
        <w:r w:rsidR="00A74CC1">
          <w:rPr>
            <w:noProof/>
            <w:webHidden/>
          </w:rPr>
        </w:r>
        <w:r w:rsidR="00A74CC1">
          <w:rPr>
            <w:noProof/>
            <w:webHidden/>
          </w:rPr>
          <w:fldChar w:fldCharType="separate"/>
        </w:r>
        <w:r w:rsidR="00F82F3F">
          <w:rPr>
            <w:noProof/>
            <w:webHidden/>
          </w:rPr>
          <w:t>44</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79" w:history="1">
        <w:r w:rsidR="00A74CC1" w:rsidRPr="004E7FF6">
          <w:rPr>
            <w:rStyle w:val="Hyperlink"/>
            <w:noProof/>
          </w:rPr>
          <w:t>4.3.3 Configuring Metrics Data Retention</w:t>
        </w:r>
        <w:r w:rsidR="00A74CC1">
          <w:rPr>
            <w:noProof/>
            <w:webHidden/>
          </w:rPr>
          <w:tab/>
        </w:r>
        <w:r w:rsidR="00A74CC1">
          <w:rPr>
            <w:noProof/>
            <w:webHidden/>
          </w:rPr>
          <w:fldChar w:fldCharType="begin"/>
        </w:r>
        <w:r w:rsidR="00A74CC1">
          <w:rPr>
            <w:noProof/>
            <w:webHidden/>
          </w:rPr>
          <w:instrText xml:space="preserve"> PAGEREF _Toc75943679 \h </w:instrText>
        </w:r>
        <w:r w:rsidR="00A74CC1">
          <w:rPr>
            <w:noProof/>
            <w:webHidden/>
          </w:rPr>
        </w:r>
        <w:r w:rsidR="00A74CC1">
          <w:rPr>
            <w:noProof/>
            <w:webHidden/>
          </w:rPr>
          <w:fldChar w:fldCharType="separate"/>
        </w:r>
        <w:r w:rsidR="00F82F3F">
          <w:rPr>
            <w:noProof/>
            <w:webHidden/>
          </w:rPr>
          <w:t>45</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80" w:history="1">
        <w:r w:rsidR="00A74CC1" w:rsidRPr="004E7FF6">
          <w:rPr>
            <w:rStyle w:val="Hyperlink"/>
            <w:noProof/>
          </w:rPr>
          <w:t>4.3.4 Configuring Log Data Retention</w:t>
        </w:r>
        <w:r w:rsidR="00A74CC1">
          <w:rPr>
            <w:noProof/>
            <w:webHidden/>
          </w:rPr>
          <w:tab/>
        </w:r>
        <w:r w:rsidR="00A74CC1">
          <w:rPr>
            <w:noProof/>
            <w:webHidden/>
          </w:rPr>
          <w:fldChar w:fldCharType="begin"/>
        </w:r>
        <w:r w:rsidR="00A74CC1">
          <w:rPr>
            <w:noProof/>
            <w:webHidden/>
          </w:rPr>
          <w:instrText xml:space="preserve"> PAGEREF _Toc75943680 \h </w:instrText>
        </w:r>
        <w:r w:rsidR="00A74CC1">
          <w:rPr>
            <w:noProof/>
            <w:webHidden/>
          </w:rPr>
        </w:r>
        <w:r w:rsidR="00A74CC1">
          <w:rPr>
            <w:noProof/>
            <w:webHidden/>
          </w:rPr>
          <w:fldChar w:fldCharType="separate"/>
        </w:r>
        <w:r w:rsidR="00F82F3F">
          <w:rPr>
            <w:noProof/>
            <w:webHidden/>
          </w:rPr>
          <w:t>46</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81" w:history="1">
        <w:r w:rsidR="00A74CC1" w:rsidRPr="004E7FF6">
          <w:rPr>
            <w:rStyle w:val="Hyperlink"/>
            <w:noProof/>
          </w:rPr>
          <w:t>4.3.5 Removing Metrics Data</w:t>
        </w:r>
        <w:r w:rsidR="00A74CC1">
          <w:rPr>
            <w:noProof/>
            <w:webHidden/>
          </w:rPr>
          <w:tab/>
        </w:r>
        <w:r w:rsidR="00A74CC1">
          <w:rPr>
            <w:noProof/>
            <w:webHidden/>
          </w:rPr>
          <w:fldChar w:fldCharType="begin"/>
        </w:r>
        <w:r w:rsidR="00A74CC1">
          <w:rPr>
            <w:noProof/>
            <w:webHidden/>
          </w:rPr>
          <w:instrText xml:space="preserve"> PAGEREF _Toc75943681 \h </w:instrText>
        </w:r>
        <w:r w:rsidR="00A74CC1">
          <w:rPr>
            <w:noProof/>
            <w:webHidden/>
          </w:rPr>
        </w:r>
        <w:r w:rsidR="00A74CC1">
          <w:rPr>
            <w:noProof/>
            <w:webHidden/>
          </w:rPr>
          <w:fldChar w:fldCharType="separate"/>
        </w:r>
        <w:r w:rsidR="00F82F3F">
          <w:rPr>
            <w:noProof/>
            <w:webHidden/>
          </w:rPr>
          <w:t>47</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82" w:history="1">
        <w:r w:rsidR="00A74CC1" w:rsidRPr="004E7FF6">
          <w:rPr>
            <w:rStyle w:val="Hyperlink"/>
            <w:noProof/>
          </w:rPr>
          <w:t>4.3.6 Removing Log Data</w:t>
        </w:r>
        <w:r w:rsidR="00A74CC1">
          <w:rPr>
            <w:noProof/>
            <w:webHidden/>
          </w:rPr>
          <w:tab/>
        </w:r>
        <w:r w:rsidR="00A74CC1">
          <w:rPr>
            <w:noProof/>
            <w:webHidden/>
          </w:rPr>
          <w:fldChar w:fldCharType="begin"/>
        </w:r>
        <w:r w:rsidR="00A74CC1">
          <w:rPr>
            <w:noProof/>
            <w:webHidden/>
          </w:rPr>
          <w:instrText xml:space="preserve"> PAGEREF _Toc75943682 \h </w:instrText>
        </w:r>
        <w:r w:rsidR="00A74CC1">
          <w:rPr>
            <w:noProof/>
            <w:webHidden/>
          </w:rPr>
        </w:r>
        <w:r w:rsidR="00A74CC1">
          <w:rPr>
            <w:noProof/>
            <w:webHidden/>
          </w:rPr>
          <w:fldChar w:fldCharType="separate"/>
        </w:r>
        <w:r w:rsidR="00F82F3F">
          <w:rPr>
            <w:noProof/>
            <w:webHidden/>
          </w:rPr>
          <w:t>49</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83" w:history="1">
        <w:r w:rsidR="00A74CC1" w:rsidRPr="004E7FF6">
          <w:rPr>
            <w:rStyle w:val="Hyperlink"/>
            <w:noProof/>
          </w:rPr>
          <w:t>4.4 Log File Handling</w:t>
        </w:r>
        <w:r w:rsidR="00A74CC1">
          <w:rPr>
            <w:noProof/>
            <w:webHidden/>
          </w:rPr>
          <w:tab/>
        </w:r>
        <w:r w:rsidR="00A74CC1">
          <w:rPr>
            <w:noProof/>
            <w:webHidden/>
          </w:rPr>
          <w:fldChar w:fldCharType="begin"/>
        </w:r>
        <w:r w:rsidR="00A74CC1">
          <w:rPr>
            <w:noProof/>
            <w:webHidden/>
          </w:rPr>
          <w:instrText xml:space="preserve"> PAGEREF _Toc75943683 \h </w:instrText>
        </w:r>
        <w:r w:rsidR="00A74CC1">
          <w:rPr>
            <w:noProof/>
            <w:webHidden/>
          </w:rPr>
        </w:r>
        <w:r w:rsidR="00A74CC1">
          <w:rPr>
            <w:noProof/>
            <w:webHidden/>
          </w:rPr>
          <w:fldChar w:fldCharType="separate"/>
        </w:r>
        <w:r w:rsidR="00F82F3F">
          <w:rPr>
            <w:noProof/>
            <w:webHidden/>
          </w:rPr>
          <w:t>50</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84" w:history="1">
        <w:r w:rsidR="00A74CC1" w:rsidRPr="004E7FF6">
          <w:rPr>
            <w:rStyle w:val="Hyperlink"/>
            <w:noProof/>
          </w:rPr>
          <w:t>4.5 Backup and Recovery</w:t>
        </w:r>
        <w:r w:rsidR="00A74CC1">
          <w:rPr>
            <w:noProof/>
            <w:webHidden/>
          </w:rPr>
          <w:tab/>
        </w:r>
        <w:r w:rsidR="00A74CC1">
          <w:rPr>
            <w:noProof/>
            <w:webHidden/>
          </w:rPr>
          <w:fldChar w:fldCharType="begin"/>
        </w:r>
        <w:r w:rsidR="00A74CC1">
          <w:rPr>
            <w:noProof/>
            <w:webHidden/>
          </w:rPr>
          <w:instrText xml:space="preserve"> PAGEREF _Toc75943684 \h </w:instrText>
        </w:r>
        <w:r w:rsidR="00A74CC1">
          <w:rPr>
            <w:noProof/>
            <w:webHidden/>
          </w:rPr>
        </w:r>
        <w:r w:rsidR="00A74CC1">
          <w:rPr>
            <w:noProof/>
            <w:webHidden/>
          </w:rPr>
          <w:fldChar w:fldCharType="separate"/>
        </w:r>
        <w:r w:rsidR="00F82F3F">
          <w:rPr>
            <w:noProof/>
            <w:webHidden/>
          </w:rPr>
          <w:t>51</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85" w:history="1">
        <w:r w:rsidR="00A74CC1" w:rsidRPr="004E7FF6">
          <w:rPr>
            <w:rStyle w:val="Hyperlink"/>
            <w:noProof/>
          </w:rPr>
          <w:t>4.5.1 Databases</w:t>
        </w:r>
        <w:r w:rsidR="00A74CC1">
          <w:rPr>
            <w:noProof/>
            <w:webHidden/>
          </w:rPr>
          <w:tab/>
        </w:r>
        <w:r w:rsidR="00A74CC1">
          <w:rPr>
            <w:noProof/>
            <w:webHidden/>
          </w:rPr>
          <w:fldChar w:fldCharType="begin"/>
        </w:r>
        <w:r w:rsidR="00A74CC1">
          <w:rPr>
            <w:noProof/>
            <w:webHidden/>
          </w:rPr>
          <w:instrText xml:space="preserve"> PAGEREF _Toc75943685 \h </w:instrText>
        </w:r>
        <w:r w:rsidR="00A74CC1">
          <w:rPr>
            <w:noProof/>
            <w:webHidden/>
          </w:rPr>
        </w:r>
        <w:r w:rsidR="00A74CC1">
          <w:rPr>
            <w:noProof/>
            <w:webHidden/>
          </w:rPr>
          <w:fldChar w:fldCharType="separate"/>
        </w:r>
        <w:r w:rsidR="00F82F3F">
          <w:rPr>
            <w:noProof/>
            <w:webHidden/>
          </w:rPr>
          <w:t>51</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86" w:history="1">
        <w:r w:rsidR="00A74CC1" w:rsidRPr="004E7FF6">
          <w:rPr>
            <w:rStyle w:val="Hyperlink"/>
            <w:noProof/>
          </w:rPr>
          <w:t>4.5.2 Dashboards</w:t>
        </w:r>
        <w:r w:rsidR="00A74CC1">
          <w:rPr>
            <w:noProof/>
            <w:webHidden/>
          </w:rPr>
          <w:tab/>
        </w:r>
        <w:r w:rsidR="00A74CC1">
          <w:rPr>
            <w:noProof/>
            <w:webHidden/>
          </w:rPr>
          <w:fldChar w:fldCharType="begin"/>
        </w:r>
        <w:r w:rsidR="00A74CC1">
          <w:rPr>
            <w:noProof/>
            <w:webHidden/>
          </w:rPr>
          <w:instrText xml:space="preserve"> PAGEREF _Toc75943686 \h </w:instrText>
        </w:r>
        <w:r w:rsidR="00A74CC1">
          <w:rPr>
            <w:noProof/>
            <w:webHidden/>
          </w:rPr>
        </w:r>
        <w:r w:rsidR="00A74CC1">
          <w:rPr>
            <w:noProof/>
            <w:webHidden/>
          </w:rPr>
          <w:fldChar w:fldCharType="separate"/>
        </w:r>
        <w:r w:rsidR="00F82F3F">
          <w:rPr>
            <w:noProof/>
            <w:webHidden/>
          </w:rPr>
          <w:t>59</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687" w:history="1">
        <w:r w:rsidR="00A74CC1" w:rsidRPr="004E7FF6">
          <w:rPr>
            <w:rStyle w:val="Hyperlink"/>
          </w:rPr>
          <w:t>5 Monitoring</w:t>
        </w:r>
        <w:r w:rsidR="00A74CC1">
          <w:rPr>
            <w:webHidden/>
          </w:rPr>
          <w:tab/>
        </w:r>
        <w:r w:rsidR="00A74CC1">
          <w:rPr>
            <w:webHidden/>
          </w:rPr>
          <w:fldChar w:fldCharType="begin"/>
        </w:r>
        <w:r w:rsidR="00A74CC1">
          <w:rPr>
            <w:webHidden/>
          </w:rPr>
          <w:instrText xml:space="preserve"> PAGEREF _Toc75943687 \h </w:instrText>
        </w:r>
        <w:r w:rsidR="00A74CC1">
          <w:rPr>
            <w:webHidden/>
          </w:rPr>
        </w:r>
        <w:r w:rsidR="00A74CC1">
          <w:rPr>
            <w:webHidden/>
          </w:rPr>
          <w:fldChar w:fldCharType="separate"/>
        </w:r>
        <w:r w:rsidR="00F82F3F">
          <w:rPr>
            <w:webHidden/>
          </w:rPr>
          <w:t>59</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88" w:history="1">
        <w:r w:rsidR="00A74CC1" w:rsidRPr="004E7FF6">
          <w:rPr>
            <w:rStyle w:val="Hyperlink"/>
            <w:noProof/>
          </w:rPr>
          <w:t>5.1 Overview</w:t>
        </w:r>
        <w:r w:rsidR="00A74CC1">
          <w:rPr>
            <w:noProof/>
            <w:webHidden/>
          </w:rPr>
          <w:tab/>
        </w:r>
        <w:r w:rsidR="00A74CC1">
          <w:rPr>
            <w:noProof/>
            <w:webHidden/>
          </w:rPr>
          <w:fldChar w:fldCharType="begin"/>
        </w:r>
        <w:r w:rsidR="00A74CC1">
          <w:rPr>
            <w:noProof/>
            <w:webHidden/>
          </w:rPr>
          <w:instrText xml:space="preserve"> PAGEREF _Toc75943688 \h </w:instrText>
        </w:r>
        <w:r w:rsidR="00A74CC1">
          <w:rPr>
            <w:noProof/>
            <w:webHidden/>
          </w:rPr>
        </w:r>
        <w:r w:rsidR="00A74CC1">
          <w:rPr>
            <w:noProof/>
            <w:webHidden/>
          </w:rPr>
          <w:fldChar w:fldCharType="separate"/>
        </w:r>
        <w:r w:rsidR="00F82F3F">
          <w:rPr>
            <w:noProof/>
            <w:webHidden/>
          </w:rPr>
          <w:t>60</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89" w:history="1">
        <w:r w:rsidR="00A74CC1" w:rsidRPr="004E7FF6">
          <w:rPr>
            <w:rStyle w:val="Hyperlink"/>
            <w:noProof/>
          </w:rPr>
          <w:t>5.2 Viewing Metrics Data</w:t>
        </w:r>
        <w:r w:rsidR="00A74CC1">
          <w:rPr>
            <w:noProof/>
            <w:webHidden/>
          </w:rPr>
          <w:tab/>
        </w:r>
        <w:r w:rsidR="00A74CC1">
          <w:rPr>
            <w:noProof/>
            <w:webHidden/>
          </w:rPr>
          <w:fldChar w:fldCharType="begin"/>
        </w:r>
        <w:r w:rsidR="00A74CC1">
          <w:rPr>
            <w:noProof/>
            <w:webHidden/>
          </w:rPr>
          <w:instrText xml:space="preserve"> PAGEREF _Toc75943689 \h </w:instrText>
        </w:r>
        <w:r w:rsidR="00A74CC1">
          <w:rPr>
            <w:noProof/>
            <w:webHidden/>
          </w:rPr>
        </w:r>
        <w:r w:rsidR="00A74CC1">
          <w:rPr>
            <w:noProof/>
            <w:webHidden/>
          </w:rPr>
          <w:fldChar w:fldCharType="separate"/>
        </w:r>
        <w:r w:rsidR="00F82F3F">
          <w:rPr>
            <w:noProof/>
            <w:webHidden/>
          </w:rPr>
          <w:t>60</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90" w:history="1">
        <w:r w:rsidR="00A74CC1" w:rsidRPr="004E7FF6">
          <w:rPr>
            <w:rStyle w:val="Hyperlink"/>
            <w:noProof/>
          </w:rPr>
          <w:t>5.3 Defining Alarms</w:t>
        </w:r>
        <w:r w:rsidR="00A74CC1">
          <w:rPr>
            <w:noProof/>
            <w:webHidden/>
          </w:rPr>
          <w:tab/>
        </w:r>
        <w:r w:rsidR="00A74CC1">
          <w:rPr>
            <w:noProof/>
            <w:webHidden/>
          </w:rPr>
          <w:fldChar w:fldCharType="begin"/>
        </w:r>
        <w:r w:rsidR="00A74CC1">
          <w:rPr>
            <w:noProof/>
            <w:webHidden/>
          </w:rPr>
          <w:instrText xml:space="preserve"> PAGEREF _Toc75943690 \h </w:instrText>
        </w:r>
        <w:r w:rsidR="00A74CC1">
          <w:rPr>
            <w:noProof/>
            <w:webHidden/>
          </w:rPr>
        </w:r>
        <w:r w:rsidR="00A74CC1">
          <w:rPr>
            <w:noProof/>
            <w:webHidden/>
          </w:rPr>
          <w:fldChar w:fldCharType="separate"/>
        </w:r>
        <w:r w:rsidR="00F82F3F">
          <w:rPr>
            <w:noProof/>
            <w:webHidden/>
          </w:rPr>
          <w:t>64</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91" w:history="1">
        <w:r w:rsidR="00A74CC1" w:rsidRPr="004E7FF6">
          <w:rPr>
            <w:rStyle w:val="Hyperlink"/>
            <w:noProof/>
          </w:rPr>
          <w:t>Details</w:t>
        </w:r>
        <w:r w:rsidR="00A74CC1">
          <w:rPr>
            <w:noProof/>
            <w:webHidden/>
          </w:rPr>
          <w:tab/>
        </w:r>
        <w:r w:rsidR="00A74CC1">
          <w:rPr>
            <w:noProof/>
            <w:webHidden/>
          </w:rPr>
          <w:fldChar w:fldCharType="begin"/>
        </w:r>
        <w:r w:rsidR="00A74CC1">
          <w:rPr>
            <w:noProof/>
            <w:webHidden/>
          </w:rPr>
          <w:instrText xml:space="preserve"> PAGEREF _Toc75943691 \h </w:instrText>
        </w:r>
        <w:r w:rsidR="00A74CC1">
          <w:rPr>
            <w:noProof/>
            <w:webHidden/>
          </w:rPr>
        </w:r>
        <w:r w:rsidR="00A74CC1">
          <w:rPr>
            <w:noProof/>
            <w:webHidden/>
          </w:rPr>
          <w:fldChar w:fldCharType="separate"/>
        </w:r>
        <w:r w:rsidR="00F82F3F">
          <w:rPr>
            <w:noProof/>
            <w:webHidden/>
          </w:rPr>
          <w:t>64</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92" w:history="1">
        <w:r w:rsidR="00A74CC1" w:rsidRPr="004E7FF6">
          <w:rPr>
            <w:rStyle w:val="Hyperlink"/>
            <w:noProof/>
          </w:rPr>
          <w:t>Expression</w:t>
        </w:r>
        <w:r w:rsidR="00A74CC1">
          <w:rPr>
            <w:noProof/>
            <w:webHidden/>
          </w:rPr>
          <w:tab/>
        </w:r>
        <w:r w:rsidR="00A74CC1">
          <w:rPr>
            <w:noProof/>
            <w:webHidden/>
          </w:rPr>
          <w:fldChar w:fldCharType="begin"/>
        </w:r>
        <w:r w:rsidR="00A74CC1">
          <w:rPr>
            <w:noProof/>
            <w:webHidden/>
          </w:rPr>
          <w:instrText xml:space="preserve"> PAGEREF _Toc75943692 \h </w:instrText>
        </w:r>
        <w:r w:rsidR="00A74CC1">
          <w:rPr>
            <w:noProof/>
            <w:webHidden/>
          </w:rPr>
        </w:r>
        <w:r w:rsidR="00A74CC1">
          <w:rPr>
            <w:noProof/>
            <w:webHidden/>
          </w:rPr>
          <w:fldChar w:fldCharType="separate"/>
        </w:r>
        <w:r w:rsidR="00F82F3F">
          <w:rPr>
            <w:noProof/>
            <w:webHidden/>
          </w:rPr>
          <w:t>65</w:t>
        </w:r>
        <w:r w:rsidR="00A74CC1">
          <w:rPr>
            <w:noProof/>
            <w:webHidden/>
          </w:rPr>
          <w:fldChar w:fldCharType="end"/>
        </w:r>
      </w:hyperlink>
    </w:p>
    <w:p w:rsidR="00A74CC1" w:rsidRDefault="00501754">
      <w:pPr>
        <w:pStyle w:val="TOC3"/>
        <w:tabs>
          <w:tab w:val="right" w:leader="dot" w:pos="9962"/>
        </w:tabs>
        <w:rPr>
          <w:rFonts w:asciiTheme="minorHAnsi" w:eastAsiaTheme="minorEastAsia" w:hAnsiTheme="minorHAnsi"/>
          <w:noProof/>
          <w:sz w:val="22"/>
          <w:szCs w:val="22"/>
          <w:lang w:val="de-DE" w:eastAsia="de-DE"/>
        </w:rPr>
      </w:pPr>
      <w:hyperlink w:anchor="_Toc75943693" w:history="1">
        <w:r w:rsidR="00A74CC1" w:rsidRPr="004E7FF6">
          <w:rPr>
            <w:rStyle w:val="Hyperlink"/>
            <w:noProof/>
          </w:rPr>
          <w:t>Notifications</w:t>
        </w:r>
        <w:r w:rsidR="00A74CC1">
          <w:rPr>
            <w:noProof/>
            <w:webHidden/>
          </w:rPr>
          <w:tab/>
        </w:r>
        <w:r w:rsidR="00A74CC1">
          <w:rPr>
            <w:noProof/>
            <w:webHidden/>
          </w:rPr>
          <w:fldChar w:fldCharType="begin"/>
        </w:r>
        <w:r w:rsidR="00A74CC1">
          <w:rPr>
            <w:noProof/>
            <w:webHidden/>
          </w:rPr>
          <w:instrText xml:space="preserve"> PAGEREF _Toc75943693 \h </w:instrText>
        </w:r>
        <w:r w:rsidR="00A74CC1">
          <w:rPr>
            <w:noProof/>
            <w:webHidden/>
          </w:rPr>
        </w:r>
        <w:r w:rsidR="00A74CC1">
          <w:rPr>
            <w:noProof/>
            <w:webHidden/>
          </w:rPr>
          <w:fldChar w:fldCharType="separate"/>
        </w:r>
        <w:r w:rsidR="00F82F3F">
          <w:rPr>
            <w:noProof/>
            <w:webHidden/>
          </w:rPr>
          <w:t>67</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94" w:history="1">
        <w:r w:rsidR="00A74CC1" w:rsidRPr="004E7FF6">
          <w:rPr>
            <w:rStyle w:val="Hyperlink"/>
            <w:noProof/>
          </w:rPr>
          <w:t>5.4 Defining Notifications</w:t>
        </w:r>
        <w:r w:rsidR="00A74CC1">
          <w:rPr>
            <w:noProof/>
            <w:webHidden/>
          </w:rPr>
          <w:tab/>
        </w:r>
        <w:r w:rsidR="00A74CC1">
          <w:rPr>
            <w:noProof/>
            <w:webHidden/>
          </w:rPr>
          <w:fldChar w:fldCharType="begin"/>
        </w:r>
        <w:r w:rsidR="00A74CC1">
          <w:rPr>
            <w:noProof/>
            <w:webHidden/>
          </w:rPr>
          <w:instrText xml:space="preserve"> PAGEREF _Toc75943694 \h </w:instrText>
        </w:r>
        <w:r w:rsidR="00A74CC1">
          <w:rPr>
            <w:noProof/>
            <w:webHidden/>
          </w:rPr>
        </w:r>
        <w:r w:rsidR="00A74CC1">
          <w:rPr>
            <w:noProof/>
            <w:webHidden/>
          </w:rPr>
          <w:fldChar w:fldCharType="separate"/>
        </w:r>
        <w:r w:rsidR="00F82F3F">
          <w:rPr>
            <w:noProof/>
            <w:webHidden/>
          </w:rPr>
          <w:t>67</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95" w:history="1">
        <w:r w:rsidR="00A74CC1" w:rsidRPr="004E7FF6">
          <w:rPr>
            <w:rStyle w:val="Hyperlink"/>
            <w:noProof/>
          </w:rPr>
          <w:t>5.5 Status of Services, Servers, and Log Data</w:t>
        </w:r>
        <w:r w:rsidR="00A74CC1">
          <w:rPr>
            <w:noProof/>
            <w:webHidden/>
          </w:rPr>
          <w:tab/>
        </w:r>
        <w:r w:rsidR="00A74CC1">
          <w:rPr>
            <w:noProof/>
            <w:webHidden/>
          </w:rPr>
          <w:fldChar w:fldCharType="begin"/>
        </w:r>
        <w:r w:rsidR="00A74CC1">
          <w:rPr>
            <w:noProof/>
            <w:webHidden/>
          </w:rPr>
          <w:instrText xml:space="preserve"> PAGEREF _Toc75943695 \h </w:instrText>
        </w:r>
        <w:r w:rsidR="00A74CC1">
          <w:rPr>
            <w:noProof/>
            <w:webHidden/>
          </w:rPr>
        </w:r>
        <w:r w:rsidR="00A74CC1">
          <w:rPr>
            <w:noProof/>
            <w:webHidden/>
          </w:rPr>
          <w:fldChar w:fldCharType="separate"/>
        </w:r>
        <w:r w:rsidR="00F82F3F">
          <w:rPr>
            <w:noProof/>
            <w:webHidden/>
          </w:rPr>
          <w:t>68</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696" w:history="1">
        <w:r w:rsidR="00A74CC1" w:rsidRPr="004E7FF6">
          <w:rPr>
            <w:rStyle w:val="Hyperlink"/>
          </w:rPr>
          <w:t>6 Log Management</w:t>
        </w:r>
        <w:r w:rsidR="00A74CC1">
          <w:rPr>
            <w:webHidden/>
          </w:rPr>
          <w:tab/>
        </w:r>
        <w:r w:rsidR="00A74CC1">
          <w:rPr>
            <w:webHidden/>
          </w:rPr>
          <w:fldChar w:fldCharType="begin"/>
        </w:r>
        <w:r w:rsidR="00A74CC1">
          <w:rPr>
            <w:webHidden/>
          </w:rPr>
          <w:instrText xml:space="preserve"> PAGEREF _Toc75943696 \h </w:instrText>
        </w:r>
        <w:r w:rsidR="00A74CC1">
          <w:rPr>
            <w:webHidden/>
          </w:rPr>
        </w:r>
        <w:r w:rsidR="00A74CC1">
          <w:rPr>
            <w:webHidden/>
          </w:rPr>
          <w:fldChar w:fldCharType="separate"/>
        </w:r>
        <w:r w:rsidR="00F82F3F">
          <w:rPr>
            <w:webHidden/>
          </w:rPr>
          <w:t>69</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97" w:history="1">
        <w:r w:rsidR="00A74CC1" w:rsidRPr="004E7FF6">
          <w:rPr>
            <w:rStyle w:val="Hyperlink"/>
            <w:noProof/>
          </w:rPr>
          <w:t>6.1 Working with the Log Management Window</w:t>
        </w:r>
        <w:r w:rsidR="00A74CC1">
          <w:rPr>
            <w:noProof/>
            <w:webHidden/>
          </w:rPr>
          <w:tab/>
        </w:r>
        <w:r w:rsidR="00A74CC1">
          <w:rPr>
            <w:noProof/>
            <w:webHidden/>
          </w:rPr>
          <w:fldChar w:fldCharType="begin"/>
        </w:r>
        <w:r w:rsidR="00A74CC1">
          <w:rPr>
            <w:noProof/>
            <w:webHidden/>
          </w:rPr>
          <w:instrText xml:space="preserve"> PAGEREF _Toc75943697 \h </w:instrText>
        </w:r>
        <w:r w:rsidR="00A74CC1">
          <w:rPr>
            <w:noProof/>
            <w:webHidden/>
          </w:rPr>
        </w:r>
        <w:r w:rsidR="00A74CC1">
          <w:rPr>
            <w:noProof/>
            <w:webHidden/>
          </w:rPr>
          <w:fldChar w:fldCharType="separate"/>
        </w:r>
        <w:r w:rsidR="00F82F3F">
          <w:rPr>
            <w:noProof/>
            <w:webHidden/>
          </w:rPr>
          <w:t>69</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98" w:history="1">
        <w:r w:rsidR="00A74CC1" w:rsidRPr="004E7FF6">
          <w:rPr>
            <w:rStyle w:val="Hyperlink"/>
            <w:noProof/>
          </w:rPr>
          <w:t>6.2 Configuring Index Patterns</w:t>
        </w:r>
        <w:r w:rsidR="00A74CC1">
          <w:rPr>
            <w:noProof/>
            <w:webHidden/>
          </w:rPr>
          <w:tab/>
        </w:r>
        <w:r w:rsidR="00A74CC1">
          <w:rPr>
            <w:noProof/>
            <w:webHidden/>
          </w:rPr>
          <w:fldChar w:fldCharType="begin"/>
        </w:r>
        <w:r w:rsidR="00A74CC1">
          <w:rPr>
            <w:noProof/>
            <w:webHidden/>
          </w:rPr>
          <w:instrText xml:space="preserve"> PAGEREF _Toc75943698 \h </w:instrText>
        </w:r>
        <w:r w:rsidR="00A74CC1">
          <w:rPr>
            <w:noProof/>
            <w:webHidden/>
          </w:rPr>
        </w:r>
        <w:r w:rsidR="00A74CC1">
          <w:rPr>
            <w:noProof/>
            <w:webHidden/>
          </w:rPr>
          <w:fldChar w:fldCharType="separate"/>
        </w:r>
        <w:r w:rsidR="00F82F3F">
          <w:rPr>
            <w:noProof/>
            <w:webHidden/>
          </w:rPr>
          <w:t>74</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699" w:history="1">
        <w:r w:rsidR="00A74CC1" w:rsidRPr="004E7FF6">
          <w:rPr>
            <w:rStyle w:val="Hyperlink"/>
            <w:noProof/>
          </w:rPr>
          <w:t>6.3 Monitoring Log Data</w:t>
        </w:r>
        <w:r w:rsidR="00A74CC1">
          <w:rPr>
            <w:noProof/>
            <w:webHidden/>
          </w:rPr>
          <w:tab/>
        </w:r>
        <w:r w:rsidR="00A74CC1">
          <w:rPr>
            <w:noProof/>
            <w:webHidden/>
          </w:rPr>
          <w:fldChar w:fldCharType="begin"/>
        </w:r>
        <w:r w:rsidR="00A74CC1">
          <w:rPr>
            <w:noProof/>
            <w:webHidden/>
          </w:rPr>
          <w:instrText xml:space="preserve"> PAGEREF _Toc75943699 \h </w:instrText>
        </w:r>
        <w:r w:rsidR="00A74CC1">
          <w:rPr>
            <w:noProof/>
            <w:webHidden/>
          </w:rPr>
        </w:r>
        <w:r w:rsidR="00A74CC1">
          <w:rPr>
            <w:noProof/>
            <w:webHidden/>
          </w:rPr>
          <w:fldChar w:fldCharType="separate"/>
        </w:r>
        <w:r w:rsidR="00F82F3F">
          <w:rPr>
            <w:noProof/>
            <w:webHidden/>
          </w:rPr>
          <w:t>74</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700" w:history="1">
        <w:r w:rsidR="00A74CC1" w:rsidRPr="004E7FF6">
          <w:rPr>
            <w:rStyle w:val="Hyperlink"/>
          </w:rPr>
          <w:t>7 Uninstallation</w:t>
        </w:r>
        <w:r w:rsidR="00A74CC1">
          <w:rPr>
            <w:webHidden/>
          </w:rPr>
          <w:tab/>
        </w:r>
        <w:r w:rsidR="00A74CC1">
          <w:rPr>
            <w:webHidden/>
          </w:rPr>
          <w:fldChar w:fldCharType="begin"/>
        </w:r>
        <w:r w:rsidR="00A74CC1">
          <w:rPr>
            <w:webHidden/>
          </w:rPr>
          <w:instrText xml:space="preserve"> PAGEREF _Toc75943700 \h </w:instrText>
        </w:r>
        <w:r w:rsidR="00A74CC1">
          <w:rPr>
            <w:webHidden/>
          </w:rPr>
        </w:r>
        <w:r w:rsidR="00A74CC1">
          <w:rPr>
            <w:webHidden/>
          </w:rPr>
          <w:fldChar w:fldCharType="separate"/>
        </w:r>
        <w:r w:rsidR="00F82F3F">
          <w:rPr>
            <w:webHidden/>
          </w:rPr>
          <w:t>75</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1" w:history="1">
        <w:r w:rsidR="00A74CC1" w:rsidRPr="004E7FF6">
          <w:rPr>
            <w:rStyle w:val="Hyperlink"/>
            <w:noProof/>
          </w:rPr>
          <w:t>7.1 Uninstalling a Metrics Agent</w:t>
        </w:r>
        <w:r w:rsidR="00A74CC1">
          <w:rPr>
            <w:noProof/>
            <w:webHidden/>
          </w:rPr>
          <w:tab/>
        </w:r>
        <w:r w:rsidR="00A74CC1">
          <w:rPr>
            <w:noProof/>
            <w:webHidden/>
          </w:rPr>
          <w:fldChar w:fldCharType="begin"/>
        </w:r>
        <w:r w:rsidR="00A74CC1">
          <w:rPr>
            <w:noProof/>
            <w:webHidden/>
          </w:rPr>
          <w:instrText xml:space="preserve"> PAGEREF _Toc75943701 \h </w:instrText>
        </w:r>
        <w:r w:rsidR="00A74CC1">
          <w:rPr>
            <w:noProof/>
            <w:webHidden/>
          </w:rPr>
        </w:r>
        <w:r w:rsidR="00A74CC1">
          <w:rPr>
            <w:noProof/>
            <w:webHidden/>
          </w:rPr>
          <w:fldChar w:fldCharType="separate"/>
        </w:r>
        <w:r w:rsidR="00F82F3F">
          <w:rPr>
            <w:noProof/>
            <w:webHidden/>
          </w:rPr>
          <w:t>75</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2" w:history="1">
        <w:r w:rsidR="00A74CC1" w:rsidRPr="004E7FF6">
          <w:rPr>
            <w:rStyle w:val="Hyperlink"/>
            <w:noProof/>
          </w:rPr>
          <w:t>7.2 Uninstalling a Log Agent</w:t>
        </w:r>
        <w:r w:rsidR="00A74CC1">
          <w:rPr>
            <w:noProof/>
            <w:webHidden/>
          </w:rPr>
          <w:tab/>
        </w:r>
        <w:r w:rsidR="00A74CC1">
          <w:rPr>
            <w:noProof/>
            <w:webHidden/>
          </w:rPr>
          <w:fldChar w:fldCharType="begin"/>
        </w:r>
        <w:r w:rsidR="00A74CC1">
          <w:rPr>
            <w:noProof/>
            <w:webHidden/>
          </w:rPr>
          <w:instrText xml:space="preserve"> PAGEREF _Toc75943702 \h </w:instrText>
        </w:r>
        <w:r w:rsidR="00A74CC1">
          <w:rPr>
            <w:noProof/>
            <w:webHidden/>
          </w:rPr>
        </w:r>
        <w:r w:rsidR="00A74CC1">
          <w:rPr>
            <w:noProof/>
            <w:webHidden/>
          </w:rPr>
          <w:fldChar w:fldCharType="separate"/>
        </w:r>
        <w:r w:rsidR="00F82F3F">
          <w:rPr>
            <w:noProof/>
            <w:webHidden/>
          </w:rPr>
          <w:t>76</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3" w:history="1">
        <w:r w:rsidR="00A74CC1" w:rsidRPr="004E7FF6">
          <w:rPr>
            <w:rStyle w:val="Hyperlink"/>
            <w:noProof/>
          </w:rPr>
          <w:t>7.3 Uninstalling the Horizon Plugin (Monasca-UI)</w:t>
        </w:r>
        <w:r w:rsidR="00A74CC1">
          <w:rPr>
            <w:noProof/>
            <w:webHidden/>
          </w:rPr>
          <w:tab/>
        </w:r>
        <w:r w:rsidR="00A74CC1">
          <w:rPr>
            <w:noProof/>
            <w:webHidden/>
          </w:rPr>
          <w:fldChar w:fldCharType="begin"/>
        </w:r>
        <w:r w:rsidR="00A74CC1">
          <w:rPr>
            <w:noProof/>
            <w:webHidden/>
          </w:rPr>
          <w:instrText xml:space="preserve"> PAGEREF _Toc75943703 \h </w:instrText>
        </w:r>
        <w:r w:rsidR="00A74CC1">
          <w:rPr>
            <w:noProof/>
            <w:webHidden/>
          </w:rPr>
        </w:r>
        <w:r w:rsidR="00A74CC1">
          <w:rPr>
            <w:noProof/>
            <w:webHidden/>
          </w:rPr>
          <w:fldChar w:fldCharType="separate"/>
        </w:r>
        <w:r w:rsidR="00F82F3F">
          <w:rPr>
            <w:noProof/>
            <w:webHidden/>
          </w:rPr>
          <w:t>76</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4" w:history="1">
        <w:r w:rsidR="00A74CC1" w:rsidRPr="004E7FF6">
          <w:rPr>
            <w:rStyle w:val="Hyperlink"/>
            <w:noProof/>
          </w:rPr>
          <w:t>7.4 Uninstalling the Monitoring Service</w:t>
        </w:r>
        <w:r w:rsidR="00A74CC1">
          <w:rPr>
            <w:noProof/>
            <w:webHidden/>
          </w:rPr>
          <w:tab/>
        </w:r>
        <w:r w:rsidR="00A74CC1">
          <w:rPr>
            <w:noProof/>
            <w:webHidden/>
          </w:rPr>
          <w:fldChar w:fldCharType="begin"/>
        </w:r>
        <w:r w:rsidR="00A74CC1">
          <w:rPr>
            <w:noProof/>
            <w:webHidden/>
          </w:rPr>
          <w:instrText xml:space="preserve"> PAGEREF _Toc75943704 \h </w:instrText>
        </w:r>
        <w:r w:rsidR="00A74CC1">
          <w:rPr>
            <w:noProof/>
            <w:webHidden/>
          </w:rPr>
        </w:r>
        <w:r w:rsidR="00A74CC1">
          <w:rPr>
            <w:noProof/>
            <w:webHidden/>
          </w:rPr>
          <w:fldChar w:fldCharType="separate"/>
        </w:r>
        <w:r w:rsidR="00F82F3F">
          <w:rPr>
            <w:noProof/>
            <w:webHidden/>
          </w:rPr>
          <w:t>77</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5" w:history="1">
        <w:r w:rsidR="00A74CC1" w:rsidRPr="004E7FF6">
          <w:rPr>
            <w:rStyle w:val="Hyperlink"/>
            <w:noProof/>
          </w:rPr>
          <w:t>7.5 Removing OpenStack Projects, Users, and Roles</w:t>
        </w:r>
        <w:r w:rsidR="00A74CC1">
          <w:rPr>
            <w:noProof/>
            <w:webHidden/>
          </w:rPr>
          <w:tab/>
        </w:r>
        <w:r w:rsidR="00A74CC1">
          <w:rPr>
            <w:noProof/>
            <w:webHidden/>
          </w:rPr>
          <w:fldChar w:fldCharType="begin"/>
        </w:r>
        <w:r w:rsidR="00A74CC1">
          <w:rPr>
            <w:noProof/>
            <w:webHidden/>
          </w:rPr>
          <w:instrText xml:space="preserve"> PAGEREF _Toc75943705 \h </w:instrText>
        </w:r>
        <w:r w:rsidR="00A74CC1">
          <w:rPr>
            <w:noProof/>
            <w:webHidden/>
          </w:rPr>
        </w:r>
        <w:r w:rsidR="00A74CC1">
          <w:rPr>
            <w:noProof/>
            <w:webHidden/>
          </w:rPr>
          <w:fldChar w:fldCharType="separate"/>
        </w:r>
        <w:r w:rsidR="00F82F3F">
          <w:rPr>
            <w:noProof/>
            <w:webHidden/>
          </w:rPr>
          <w:t>78</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6" w:history="1">
        <w:r w:rsidR="00A74CC1" w:rsidRPr="004E7FF6">
          <w:rPr>
            <w:rStyle w:val="Hyperlink"/>
            <w:noProof/>
          </w:rPr>
          <w:t>7.6 Removing Services and Endpoints</w:t>
        </w:r>
        <w:r w:rsidR="00A74CC1">
          <w:rPr>
            <w:noProof/>
            <w:webHidden/>
          </w:rPr>
          <w:tab/>
        </w:r>
        <w:r w:rsidR="00A74CC1">
          <w:rPr>
            <w:noProof/>
            <w:webHidden/>
          </w:rPr>
          <w:fldChar w:fldCharType="begin"/>
        </w:r>
        <w:r w:rsidR="00A74CC1">
          <w:rPr>
            <w:noProof/>
            <w:webHidden/>
          </w:rPr>
          <w:instrText xml:space="preserve"> PAGEREF _Toc75943706 \h </w:instrText>
        </w:r>
        <w:r w:rsidR="00A74CC1">
          <w:rPr>
            <w:noProof/>
            <w:webHidden/>
          </w:rPr>
        </w:r>
        <w:r w:rsidR="00A74CC1">
          <w:rPr>
            <w:noProof/>
            <w:webHidden/>
          </w:rPr>
          <w:fldChar w:fldCharType="separate"/>
        </w:r>
        <w:r w:rsidR="00F82F3F">
          <w:rPr>
            <w:noProof/>
            <w:webHidden/>
          </w:rPr>
          <w:t>79</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707" w:history="1">
        <w:r w:rsidR="00A74CC1" w:rsidRPr="004E7FF6">
          <w:rPr>
            <w:rStyle w:val="Hyperlink"/>
          </w:rPr>
          <w:t>8 Migration</w:t>
        </w:r>
        <w:r w:rsidR="00A74CC1">
          <w:rPr>
            <w:webHidden/>
          </w:rPr>
          <w:tab/>
        </w:r>
        <w:r w:rsidR="00A74CC1">
          <w:rPr>
            <w:webHidden/>
          </w:rPr>
          <w:fldChar w:fldCharType="begin"/>
        </w:r>
        <w:r w:rsidR="00A74CC1">
          <w:rPr>
            <w:webHidden/>
          </w:rPr>
          <w:instrText xml:space="preserve"> PAGEREF _Toc75943707 \h </w:instrText>
        </w:r>
        <w:r w:rsidR="00A74CC1">
          <w:rPr>
            <w:webHidden/>
          </w:rPr>
        </w:r>
        <w:r w:rsidR="00A74CC1">
          <w:rPr>
            <w:webHidden/>
          </w:rPr>
          <w:fldChar w:fldCharType="separate"/>
        </w:r>
        <w:r w:rsidR="00F82F3F">
          <w:rPr>
            <w:webHidden/>
          </w:rPr>
          <w:t>79</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08" w:history="1">
        <w:r w:rsidR="00A74CC1" w:rsidRPr="004E7FF6">
          <w:rPr>
            <w:rStyle w:val="Hyperlink"/>
            <w:noProof/>
          </w:rPr>
          <w:t>8.1 MySQL Database Migration</w:t>
        </w:r>
        <w:r w:rsidR="00A74CC1">
          <w:rPr>
            <w:noProof/>
            <w:webHidden/>
          </w:rPr>
          <w:tab/>
        </w:r>
        <w:r w:rsidR="00A74CC1">
          <w:rPr>
            <w:noProof/>
            <w:webHidden/>
          </w:rPr>
          <w:fldChar w:fldCharType="begin"/>
        </w:r>
        <w:r w:rsidR="00A74CC1">
          <w:rPr>
            <w:noProof/>
            <w:webHidden/>
          </w:rPr>
          <w:instrText xml:space="preserve"> PAGEREF _Toc75943708 \h </w:instrText>
        </w:r>
        <w:r w:rsidR="00A74CC1">
          <w:rPr>
            <w:noProof/>
            <w:webHidden/>
          </w:rPr>
        </w:r>
        <w:r w:rsidR="00A74CC1">
          <w:rPr>
            <w:noProof/>
            <w:webHidden/>
          </w:rPr>
          <w:fldChar w:fldCharType="separate"/>
        </w:r>
        <w:r w:rsidR="00F82F3F">
          <w:rPr>
            <w:noProof/>
            <w:webHidden/>
          </w:rPr>
          <w:t>79</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709" w:history="1">
        <w:r w:rsidR="00A74CC1" w:rsidRPr="004E7FF6">
          <w:rPr>
            <w:rStyle w:val="Hyperlink"/>
          </w:rPr>
          <w:t>Appendix A: Supported Metrics</w:t>
        </w:r>
        <w:r w:rsidR="00A74CC1">
          <w:rPr>
            <w:webHidden/>
          </w:rPr>
          <w:tab/>
        </w:r>
        <w:r w:rsidR="00A74CC1">
          <w:rPr>
            <w:webHidden/>
          </w:rPr>
          <w:fldChar w:fldCharType="begin"/>
        </w:r>
        <w:r w:rsidR="00A74CC1">
          <w:rPr>
            <w:webHidden/>
          </w:rPr>
          <w:instrText xml:space="preserve"> PAGEREF _Toc75943709 \h </w:instrText>
        </w:r>
        <w:r w:rsidR="00A74CC1">
          <w:rPr>
            <w:webHidden/>
          </w:rPr>
        </w:r>
        <w:r w:rsidR="00A74CC1">
          <w:rPr>
            <w:webHidden/>
          </w:rPr>
          <w:fldChar w:fldCharType="separate"/>
        </w:r>
        <w:r w:rsidR="00F82F3F">
          <w:rPr>
            <w:webHidden/>
          </w:rPr>
          <w:t>82</w:t>
        </w:r>
        <w:r w:rsidR="00A74CC1">
          <w:rPr>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10" w:history="1">
        <w:r w:rsidR="00A74CC1" w:rsidRPr="004E7FF6">
          <w:rPr>
            <w:rStyle w:val="Hyperlink"/>
            <w:noProof/>
          </w:rPr>
          <w:t>A.1 Standard Metrics</w:t>
        </w:r>
        <w:r w:rsidR="00A74CC1">
          <w:rPr>
            <w:noProof/>
            <w:webHidden/>
          </w:rPr>
          <w:tab/>
        </w:r>
        <w:r w:rsidR="00A74CC1">
          <w:rPr>
            <w:noProof/>
            <w:webHidden/>
          </w:rPr>
          <w:fldChar w:fldCharType="begin"/>
        </w:r>
        <w:r w:rsidR="00A74CC1">
          <w:rPr>
            <w:noProof/>
            <w:webHidden/>
          </w:rPr>
          <w:instrText xml:space="preserve"> PAGEREF _Toc75943710 \h </w:instrText>
        </w:r>
        <w:r w:rsidR="00A74CC1">
          <w:rPr>
            <w:noProof/>
            <w:webHidden/>
          </w:rPr>
        </w:r>
        <w:r w:rsidR="00A74CC1">
          <w:rPr>
            <w:noProof/>
            <w:webHidden/>
          </w:rPr>
          <w:fldChar w:fldCharType="separate"/>
        </w:r>
        <w:r w:rsidR="00F82F3F">
          <w:rPr>
            <w:noProof/>
            <w:webHidden/>
          </w:rPr>
          <w:t>82</w:t>
        </w:r>
        <w:r w:rsidR="00A74CC1">
          <w:rPr>
            <w:noProof/>
            <w:webHidden/>
          </w:rPr>
          <w:fldChar w:fldCharType="end"/>
        </w:r>
      </w:hyperlink>
    </w:p>
    <w:p w:rsidR="00A74CC1" w:rsidRDefault="00501754">
      <w:pPr>
        <w:pStyle w:val="TOC2"/>
        <w:tabs>
          <w:tab w:val="right" w:leader="dot" w:pos="9962"/>
        </w:tabs>
        <w:rPr>
          <w:rFonts w:asciiTheme="minorHAnsi" w:eastAsiaTheme="minorEastAsia" w:hAnsiTheme="minorHAnsi"/>
          <w:noProof/>
          <w:sz w:val="22"/>
          <w:szCs w:val="22"/>
          <w:lang w:val="de-DE" w:eastAsia="de-DE"/>
        </w:rPr>
      </w:pPr>
      <w:hyperlink w:anchor="_Toc75943711" w:history="1">
        <w:r w:rsidR="00A74CC1" w:rsidRPr="004E7FF6">
          <w:rPr>
            <w:rStyle w:val="Hyperlink"/>
            <w:noProof/>
          </w:rPr>
          <w:t>A.2 Additional Metrics</w:t>
        </w:r>
        <w:r w:rsidR="00A74CC1">
          <w:rPr>
            <w:noProof/>
            <w:webHidden/>
          </w:rPr>
          <w:tab/>
        </w:r>
        <w:r w:rsidR="00A74CC1">
          <w:rPr>
            <w:noProof/>
            <w:webHidden/>
          </w:rPr>
          <w:fldChar w:fldCharType="begin"/>
        </w:r>
        <w:r w:rsidR="00A74CC1">
          <w:rPr>
            <w:noProof/>
            <w:webHidden/>
          </w:rPr>
          <w:instrText xml:space="preserve"> PAGEREF _Toc75943711 \h </w:instrText>
        </w:r>
        <w:r w:rsidR="00A74CC1">
          <w:rPr>
            <w:noProof/>
            <w:webHidden/>
          </w:rPr>
        </w:r>
        <w:r w:rsidR="00A74CC1">
          <w:rPr>
            <w:noProof/>
            <w:webHidden/>
          </w:rPr>
          <w:fldChar w:fldCharType="separate"/>
        </w:r>
        <w:r w:rsidR="00F82F3F">
          <w:rPr>
            <w:noProof/>
            <w:webHidden/>
          </w:rPr>
          <w:t>82</w:t>
        </w:r>
        <w:r w:rsidR="00A74CC1">
          <w:rPr>
            <w:noProof/>
            <w:webHidden/>
          </w:rPr>
          <w:fldChar w:fldCharType="end"/>
        </w:r>
      </w:hyperlink>
    </w:p>
    <w:p w:rsidR="00A74CC1" w:rsidRDefault="00501754">
      <w:pPr>
        <w:pStyle w:val="TOC1"/>
        <w:rPr>
          <w:rFonts w:asciiTheme="minorHAnsi" w:eastAsiaTheme="minorEastAsia" w:hAnsiTheme="minorHAnsi"/>
          <w:b w:val="0"/>
          <w:sz w:val="22"/>
          <w:szCs w:val="22"/>
          <w:lang w:val="de-DE" w:eastAsia="de-DE"/>
        </w:rPr>
      </w:pPr>
      <w:hyperlink w:anchor="_Toc75943712" w:history="1">
        <w:r w:rsidR="00A74CC1" w:rsidRPr="004E7FF6">
          <w:rPr>
            <w:rStyle w:val="Hyperlink"/>
          </w:rPr>
          <w:t>Glossary</w:t>
        </w:r>
        <w:r w:rsidR="00A74CC1">
          <w:rPr>
            <w:webHidden/>
          </w:rPr>
          <w:tab/>
        </w:r>
        <w:r w:rsidR="00A74CC1">
          <w:rPr>
            <w:webHidden/>
          </w:rPr>
          <w:fldChar w:fldCharType="begin"/>
        </w:r>
        <w:r w:rsidR="00A74CC1">
          <w:rPr>
            <w:webHidden/>
          </w:rPr>
          <w:instrText xml:space="preserve"> PAGEREF _Toc75943712 \h </w:instrText>
        </w:r>
        <w:r w:rsidR="00A74CC1">
          <w:rPr>
            <w:webHidden/>
          </w:rPr>
        </w:r>
        <w:r w:rsidR="00A74CC1">
          <w:rPr>
            <w:webHidden/>
          </w:rPr>
          <w:fldChar w:fldCharType="separate"/>
        </w:r>
        <w:r w:rsidR="00F82F3F">
          <w:rPr>
            <w:webHidden/>
          </w:rPr>
          <w:t>94</w:t>
        </w:r>
        <w:r w:rsidR="00A74CC1">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2" w:name="_Toc75350519"/>
      <w:bookmarkStart w:id="3" w:name="about-this-manual"/>
      <w:r>
        <w:br w:type="page"/>
      </w:r>
    </w:p>
    <w:p w:rsidR="00871F24" w:rsidRDefault="00871F24" w:rsidP="00871F24">
      <w:pPr>
        <w:pStyle w:val="Heading1"/>
      </w:pPr>
      <w:bookmarkStart w:id="4" w:name="_Toc75943638"/>
      <w:r>
        <w:lastRenderedPageBreak/>
        <w:t>About this Manual</w:t>
      </w:r>
      <w:bookmarkEnd w:id="2"/>
      <w:bookmarkEnd w:id="4"/>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5" w:name="_Toc75350520"/>
      <w:bookmarkStart w:id="6" w:name="readers-of-this-manual"/>
      <w:r>
        <w:t>Readers of this Manual</w:t>
      </w:r>
      <w:bookmarkEnd w:id="5"/>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7" w:name="_Toc75350521"/>
      <w:bookmarkStart w:id="8" w:name="notational-conventions"/>
      <w:bookmarkEnd w:id="6"/>
      <w:r>
        <w:t>Notational Conventions</w:t>
      </w:r>
      <w:bookmarkEnd w:id="7"/>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9" w:name="_Toc75350522"/>
      <w:bookmarkStart w:id="10" w:name="abbreviations"/>
      <w:bookmarkEnd w:id="8"/>
      <w:r>
        <w:t>Abbreviations</w:t>
      </w:r>
      <w:bookmarkEnd w:id="9"/>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1" w:name="_Toc75350523"/>
      <w:bookmarkStart w:id="12" w:name="available-documentation"/>
      <w:bookmarkEnd w:id="10"/>
      <w:r>
        <w:t>Available Documentation</w:t>
      </w:r>
      <w:bookmarkEnd w:id="11"/>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3" w:name="_Toc75350524"/>
      <w:bookmarkStart w:id="14" w:name="related-information"/>
      <w:bookmarkEnd w:id="12"/>
      <w:r>
        <w:t>Related Information</w:t>
      </w:r>
      <w:bookmarkEnd w:id="13"/>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5" w:name="_Toc75350525"/>
      <w:bookmarkStart w:id="16" w:name="trademarks"/>
      <w:bookmarkEnd w:id="14"/>
      <w:r>
        <w:t>Trademarks</w:t>
      </w:r>
      <w:bookmarkEnd w:id="15"/>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7" w:name="_Toc75350526"/>
      <w:bookmarkStart w:id="18" w:name="copyright"/>
      <w:bookmarkEnd w:id="16"/>
      <w:r>
        <w:t>Copyright</w:t>
      </w:r>
      <w:bookmarkEnd w:id="17"/>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9" w:name="_Toc75350527"/>
      <w:bookmarkStart w:id="20" w:name="high-risk-activity"/>
      <w:bookmarkEnd w:id="18"/>
      <w:r>
        <w:t>High Risk Activity</w:t>
      </w:r>
      <w:bookmarkEnd w:id="19"/>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1" w:name="_Toc75350528"/>
      <w:bookmarkStart w:id="22" w:name="export-restrictions"/>
      <w:bookmarkEnd w:id="20"/>
      <w:r>
        <w:t>Export Restrictions</w:t>
      </w:r>
      <w:bookmarkEnd w:id="21"/>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3"/>
    <w:bookmarkEnd w:id="22"/>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3" w:name="_Toc75350416"/>
      <w:r>
        <w:br w:type="page"/>
      </w:r>
    </w:p>
    <w:p w:rsidR="00AE1585" w:rsidRPr="002B4DE6" w:rsidRDefault="009A1A56" w:rsidP="002B4DE6">
      <w:pPr>
        <w:pStyle w:val="Heading1"/>
      </w:pPr>
      <w:bookmarkStart w:id="24" w:name="_Toc75943639"/>
      <w:r w:rsidRPr="002B4DE6">
        <w:lastRenderedPageBreak/>
        <w:t>1 Introduction to CMM</w:t>
      </w:r>
      <w:bookmarkEnd w:id="23"/>
      <w:bookmarkEnd w:id="24"/>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5" w:name="basic-usage-scenario"/>
      <w:bookmarkEnd w:id="0"/>
      <w:r>
        <w:br w:type="page"/>
      </w:r>
    </w:p>
    <w:p w:rsidR="00AE1585" w:rsidRDefault="009A1A56">
      <w:pPr>
        <w:pStyle w:val="Heading2"/>
      </w:pPr>
      <w:bookmarkStart w:id="26" w:name="_Toc75350417"/>
      <w:bookmarkStart w:id="27" w:name="_Toc75943640"/>
      <w:r>
        <w:lastRenderedPageBreak/>
        <w:t>1.1 Basic Usage Scenario</w:t>
      </w:r>
      <w:bookmarkEnd w:id="26"/>
      <w:bookmarkEnd w:id="27"/>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8" w:name="_Toc75350418"/>
      <w:bookmarkStart w:id="29" w:name="tasks-overview"/>
      <w:r>
        <w:t>Tasks Overview</w:t>
      </w:r>
      <w:bookmarkEnd w:id="28"/>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30" w:name="architecture-and-components"/>
      <w:bookmarkEnd w:id="25"/>
      <w:bookmarkEnd w:id="29"/>
      <w:r>
        <w:br w:type="page"/>
      </w:r>
    </w:p>
    <w:p w:rsidR="00AE1585" w:rsidRDefault="009A1A56">
      <w:pPr>
        <w:pStyle w:val="Heading2"/>
      </w:pPr>
      <w:bookmarkStart w:id="31" w:name="_Toc75350419"/>
      <w:bookmarkStart w:id="32" w:name="_Toc75943641"/>
      <w:r>
        <w:lastRenderedPageBreak/>
        <w:t>1.2 Architecture and Components</w:t>
      </w:r>
      <w:bookmarkEnd w:id="31"/>
      <w:bookmarkEnd w:id="32"/>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3" w:name="_Toc75350420"/>
      <w:bookmarkStart w:id="34" w:name="openstack"/>
      <w:r>
        <w:t>OpenStack</w:t>
      </w:r>
      <w:bookmarkEnd w:id="33"/>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5" w:name="_Toc75350421"/>
      <w:bookmarkStart w:id="36" w:name="monitoring-service"/>
      <w:bookmarkEnd w:id="34"/>
      <w:r>
        <w:t>Monitoring Service</w:t>
      </w:r>
      <w:bookmarkEnd w:id="35"/>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7" w:name="_Toc75350422"/>
      <w:bookmarkStart w:id="38" w:name="horizon-plugin"/>
      <w:bookmarkEnd w:id="36"/>
      <w:r>
        <w:t>Horizon Plugin</w:t>
      </w:r>
      <w:bookmarkEnd w:id="37"/>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9" w:name="_Toc75350423"/>
      <w:bookmarkStart w:id="40" w:name="metrics-agent"/>
      <w:bookmarkEnd w:id="38"/>
      <w:r>
        <w:t>Metrics Agent</w:t>
      </w:r>
      <w:bookmarkEnd w:id="39"/>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1" w:name="_Toc75350424"/>
      <w:bookmarkStart w:id="42" w:name="log-agent"/>
      <w:bookmarkEnd w:id="40"/>
      <w:r>
        <w:t>Log Agent</w:t>
      </w:r>
      <w:bookmarkEnd w:id="41"/>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3" w:name="_Toc75350425"/>
      <w:bookmarkStart w:id="44" w:name="_Toc75943642"/>
      <w:bookmarkStart w:id="45" w:name="user-management"/>
      <w:bookmarkEnd w:id="30"/>
      <w:bookmarkEnd w:id="42"/>
      <w:r>
        <w:t>1.3 User Management</w:t>
      </w:r>
      <w:bookmarkEnd w:id="43"/>
      <w:bookmarkEnd w:id="44"/>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6" w:name="_Toc75350426"/>
      <w:bookmarkStart w:id="47" w:name="_Toc75943643"/>
      <w:bookmarkStart w:id="48" w:name="distribution-media"/>
      <w:bookmarkEnd w:id="45"/>
      <w:r>
        <w:t>1.4 Distribution Media</w:t>
      </w:r>
      <w:bookmarkEnd w:id="46"/>
      <w:bookmarkEnd w:id="47"/>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9" w:name="_Toc75350427"/>
      <w:bookmarkStart w:id="50" w:name="_Toc75943644"/>
      <w:bookmarkStart w:id="51" w:name="installation"/>
      <w:bookmarkEnd w:id="48"/>
      <w:r w:rsidRPr="00531256">
        <w:lastRenderedPageBreak/>
        <w:t>2 Installation</w:t>
      </w:r>
      <w:bookmarkEnd w:id="49"/>
      <w:bookmarkEnd w:id="50"/>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2" w:name="_Toc75350428"/>
      <w:bookmarkStart w:id="53" w:name="_Toc75943645"/>
      <w:bookmarkStart w:id="54" w:name="prerequisites-and-preparation"/>
      <w:bookmarkEnd w:id="51"/>
      <w:r>
        <w:t>2.1 Prerequisites and Preparation</w:t>
      </w:r>
      <w:bookmarkEnd w:id="52"/>
      <w:bookmarkEnd w:id="53"/>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5" w:name="_Toc75350429"/>
      <w:bookmarkStart w:id="56" w:name="_Toc75943646"/>
      <w:bookmarkStart w:id="57" w:name="hardware-and-operating-systems"/>
      <w:bookmarkEnd w:id="54"/>
      <w:r>
        <w:t>2.1.1 Hardware and Operating Systems</w:t>
      </w:r>
      <w:bookmarkEnd w:id="55"/>
      <w:bookmarkEnd w:id="56"/>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8" w:name="_Toc75350430"/>
      <w:bookmarkStart w:id="59" w:name="calculating-the-required-disk-space"/>
      <w:r>
        <w:lastRenderedPageBreak/>
        <w:t>Calculating the Required Disk Space</w:t>
      </w:r>
      <w:bookmarkEnd w:id="58"/>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60" w:name="_Toc75350431"/>
      <w:bookmarkStart w:id="61" w:name="_Toc75943647"/>
      <w:bookmarkStart w:id="62" w:name="web-browsers"/>
      <w:bookmarkEnd w:id="57"/>
      <w:bookmarkEnd w:id="59"/>
      <w:r>
        <w:t>2.1.2 Web Browsers</w:t>
      </w:r>
      <w:bookmarkEnd w:id="60"/>
      <w:bookmarkEnd w:id="61"/>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3" w:name="_Toc75350432"/>
      <w:bookmarkStart w:id="64" w:name="_Toc75943648"/>
      <w:bookmarkStart w:id="65" w:name="security"/>
      <w:bookmarkEnd w:id="62"/>
      <w:r>
        <w:t>2.1.3 Security</w:t>
      </w:r>
      <w:bookmarkEnd w:id="63"/>
      <w:bookmarkEnd w:id="64"/>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6" w:name="_Toc75350433"/>
      <w:bookmarkStart w:id="67" w:name="_Toc75943649"/>
      <w:bookmarkStart w:id="68" w:name="preparing-the-openstack-integration"/>
      <w:bookmarkEnd w:id="65"/>
      <w:r>
        <w:t>2.2 Preparing the OpenStack Integration</w:t>
      </w:r>
      <w:bookmarkEnd w:id="66"/>
      <w:bookmarkEnd w:id="67"/>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9" w:name="_Toc75350434"/>
      <w:bookmarkStart w:id="70" w:name="setting-the-administrator-credentials"/>
      <w:bookmarkEnd w:id="68"/>
      <w:r>
        <w:br w:type="page"/>
      </w:r>
    </w:p>
    <w:p w:rsidR="00AE1585" w:rsidRDefault="009A1A56" w:rsidP="00531256">
      <w:pPr>
        <w:pStyle w:val="Heading3"/>
      </w:pPr>
      <w:bookmarkStart w:id="71" w:name="_Toc75943650"/>
      <w:r>
        <w:lastRenderedPageBreak/>
        <w:t>2.2.1 Setting the Administrator Credentials</w:t>
      </w:r>
      <w:bookmarkEnd w:id="69"/>
      <w:bookmarkEnd w:id="71"/>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2" w:name="_Toc75350435"/>
      <w:bookmarkStart w:id="73" w:name="_Toc75943651"/>
      <w:bookmarkStart w:id="74" w:name="creating-projects-users-and-roles"/>
      <w:bookmarkEnd w:id="70"/>
      <w:r>
        <w:t>2.2.2 Creating Projects, Users, and Roles</w:t>
      </w:r>
      <w:bookmarkEnd w:id="72"/>
      <w:bookmarkEnd w:id="73"/>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5" w:name="_Toc75350436"/>
      <w:bookmarkStart w:id="76" w:name="creating-a-project"/>
      <w:r>
        <w:t xml:space="preserve">Creating a </w:t>
      </w:r>
      <w:r w:rsidRPr="00531256">
        <w:t>Project</w:t>
      </w:r>
      <w:bookmarkEnd w:id="75"/>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7" w:name="_Toc75350437"/>
      <w:bookmarkStart w:id="78" w:name="creating-roles"/>
      <w:bookmarkEnd w:id="76"/>
      <w:r>
        <w:t>Creating Roles</w:t>
      </w:r>
      <w:bookmarkEnd w:id="77"/>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9" w:name="_Toc75350438"/>
      <w:bookmarkStart w:id="80" w:name="creating-a-user"/>
      <w:bookmarkEnd w:id="78"/>
      <w:r>
        <w:t>Creating a User</w:t>
      </w:r>
      <w:bookmarkEnd w:id="79"/>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1" w:name="_Toc75350439"/>
      <w:bookmarkStart w:id="82" w:name="assigning-roles"/>
      <w:bookmarkEnd w:id="80"/>
      <w:r>
        <w:t>Assigning Roles</w:t>
      </w:r>
      <w:bookmarkEnd w:id="81"/>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3" w:name="_Toc75350440"/>
      <w:bookmarkStart w:id="84" w:name="_Toc75943652"/>
      <w:bookmarkStart w:id="85" w:name="defining-services-and-endpoints"/>
      <w:bookmarkEnd w:id="74"/>
      <w:bookmarkEnd w:id="82"/>
      <w:r>
        <w:t>2.2.3 Defining Services and Endpoints</w:t>
      </w:r>
      <w:bookmarkEnd w:id="83"/>
      <w:bookmarkEnd w:id="84"/>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6" w:name="_Toc75350441"/>
      <w:bookmarkStart w:id="87" w:name="_Toc75943653"/>
      <w:bookmarkStart w:id="88" w:name="configuring-the-http-proxy"/>
      <w:bookmarkEnd w:id="85"/>
      <w:r>
        <w:t>2.2.4 Configuring the HTTP Proxy</w:t>
      </w:r>
      <w:bookmarkEnd w:id="86"/>
      <w:bookmarkEnd w:id="87"/>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9" w:name="_Toc75350442"/>
      <w:bookmarkStart w:id="90" w:name="_Toc75943654"/>
      <w:bookmarkStart w:id="91" w:name="installing-the-monitoring-service"/>
      <w:bookmarkEnd w:id="88"/>
      <w:r>
        <w:t xml:space="preserve">2.3 </w:t>
      </w:r>
      <w:r w:rsidRPr="00531256">
        <w:t>Installing</w:t>
      </w:r>
      <w:r>
        <w:t xml:space="preserve"> the Monitoring Service</w:t>
      </w:r>
      <w:bookmarkEnd w:id="89"/>
      <w:bookmarkEnd w:id="90"/>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2" w:name="_Toc75350443"/>
      <w:bookmarkStart w:id="93" w:name="_Toc75943655"/>
      <w:bookmarkStart w:id="94" w:name="prerequisites"/>
      <w:bookmarkEnd w:id="91"/>
      <w:r>
        <w:t xml:space="preserve">2.3.1 </w:t>
      </w:r>
      <w:r w:rsidRPr="00531256">
        <w:t>Prerequisites</w:t>
      </w:r>
      <w:bookmarkEnd w:id="92"/>
      <w:bookmarkEnd w:id="93"/>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5" w:name="_Toc75350444"/>
      <w:bookmarkStart w:id="96" w:name="_Toc75943656"/>
      <w:bookmarkStart w:id="97" w:name="installation-1"/>
      <w:bookmarkEnd w:id="94"/>
      <w:r>
        <w:t>2.3.2 Installation</w:t>
      </w:r>
      <w:bookmarkEnd w:id="95"/>
      <w:bookmarkEnd w:id="96"/>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8" w:name="_Toc75350445"/>
      <w:bookmarkStart w:id="99" w:name="cmm-services"/>
      <w:r>
        <w:t>CMM Services</w:t>
      </w:r>
      <w:bookmarkEnd w:id="98"/>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100" w:name="_Toc75350446"/>
      <w:bookmarkStart w:id="101" w:name="_Toc75943657"/>
      <w:bookmarkStart w:id="102" w:name="metrics-agent-on-the-openstack-platform"/>
      <w:bookmarkEnd w:id="97"/>
      <w:bookmarkEnd w:id="99"/>
      <w:r>
        <w:t>2.4 Metrics Agent on the OpenStack Platform</w:t>
      </w:r>
      <w:bookmarkEnd w:id="100"/>
      <w:bookmarkEnd w:id="101"/>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F82F3F">
        <w:rPr>
          <w:noProof/>
        </w:rPr>
        <w:t>82</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3" w:name="_Toc75350447"/>
      <w:bookmarkStart w:id="104" w:name="_Toc75943658"/>
      <w:bookmarkStart w:id="105" w:name="metric-agent-prerequisites"/>
      <w:bookmarkEnd w:id="102"/>
      <w:r>
        <w:t>2.4.1 Metric Agent Prerequisites</w:t>
      </w:r>
      <w:bookmarkEnd w:id="103"/>
      <w:bookmarkEnd w:id="104"/>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6" w:name="_Toc75350448"/>
      <w:bookmarkStart w:id="107" w:name="_Toc75943659"/>
      <w:bookmarkStart w:id="108" w:name="metric-agent-installation"/>
      <w:bookmarkEnd w:id="105"/>
      <w:r>
        <w:t>2.4.2 Metric Agent Installation</w:t>
      </w:r>
      <w:bookmarkEnd w:id="106"/>
      <w:bookmarkEnd w:id="107"/>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lastRenderedPageBreak/>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lastRenderedPageBreak/>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9" w:name="_Toc75350449"/>
      <w:bookmarkStart w:id="110" w:name="_Toc75943660"/>
      <w:bookmarkStart w:id="111" w:name="X995a3125cfb1e4ef53783c52df5d10fa7438c72"/>
      <w:bookmarkEnd w:id="108"/>
      <w:r>
        <w:lastRenderedPageBreak/>
        <w:t>2.4.3 Metric Agent Updating the Configuration File</w:t>
      </w:r>
      <w:bookmarkEnd w:id="109"/>
      <w:bookmarkEnd w:id="110"/>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2" w:name="_Toc75350450"/>
      <w:bookmarkStart w:id="113" w:name="_Toc75943661"/>
      <w:bookmarkStart w:id="114" w:name="activating-additional-metrics"/>
      <w:bookmarkEnd w:id="111"/>
      <w:r>
        <w:t>2.4.4 Activating Additional Metrics</w:t>
      </w:r>
      <w:bookmarkEnd w:id="112"/>
      <w:bookmarkEnd w:id="113"/>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F82F3F">
        <w:rPr>
          <w:noProof/>
        </w:rPr>
        <w:t>82</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5" w:name="_Toc75350451"/>
      <w:bookmarkStart w:id="116" w:name="_Toc75943662"/>
      <w:bookmarkStart w:id="117" w:name="log-agent-on-the-openstack-platform"/>
      <w:bookmarkEnd w:id="114"/>
      <w:r>
        <w:t>2.5 Log Agent on the OpenStack Platform</w:t>
      </w:r>
      <w:bookmarkEnd w:id="115"/>
      <w:bookmarkEnd w:id="116"/>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8" w:name="_Toc75350452"/>
      <w:bookmarkStart w:id="119" w:name="_Toc75943663"/>
      <w:bookmarkStart w:id="120" w:name="log-agent-prerequisites"/>
      <w:bookmarkEnd w:id="117"/>
      <w:r>
        <w:t>2.5.1 Log Agent Prerequisites</w:t>
      </w:r>
      <w:bookmarkEnd w:id="118"/>
      <w:bookmarkEnd w:id="119"/>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1" w:name="_Toc75350453"/>
      <w:bookmarkStart w:id="122" w:name="_Toc75943664"/>
      <w:bookmarkStart w:id="123" w:name="log-agent-installation"/>
      <w:bookmarkEnd w:id="120"/>
      <w:r>
        <w:t>2.5.2 Log Agent Installation</w:t>
      </w:r>
      <w:bookmarkEnd w:id="121"/>
      <w:bookmarkEnd w:id="122"/>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4" w:name="_Toc75350454"/>
      <w:bookmarkStart w:id="125" w:name="_Toc75943665"/>
      <w:bookmarkStart w:id="126" w:name="X9b7eeaf70f31c2709042d121fd975608acf57b2"/>
      <w:bookmarkEnd w:id="123"/>
      <w:r>
        <w:t>2.5.3 Log Agent Updating the Configuration File</w:t>
      </w:r>
      <w:bookmarkEnd w:id="124"/>
      <w:bookmarkEnd w:id="125"/>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7" w:name="_Toc75350455"/>
      <w:bookmarkStart w:id="128" w:name="_Toc75943666"/>
      <w:bookmarkStart w:id="129" w:name="configure-log-rotation-for-log-agent"/>
      <w:bookmarkEnd w:id="126"/>
      <w:r>
        <w:lastRenderedPageBreak/>
        <w:t>2.5.4 Configure Log Rotation for Log Agent</w:t>
      </w:r>
      <w:bookmarkEnd w:id="127"/>
      <w:bookmarkEnd w:id="128"/>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30" w:name="_Toc75350456"/>
      <w:bookmarkStart w:id="131" w:name="_Toc75943667"/>
      <w:bookmarkStart w:id="132" w:name="horizon-plugin-monasca-ui"/>
      <w:bookmarkEnd w:id="129"/>
      <w:r>
        <w:t>2.6 Horizon Plugin (Monasca-UI)</w:t>
      </w:r>
      <w:bookmarkEnd w:id="130"/>
      <w:bookmarkEnd w:id="131"/>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3" w:name="_Toc75350457"/>
      <w:bookmarkStart w:id="134" w:name="_Toc75943668"/>
      <w:bookmarkStart w:id="135" w:name="X5f7136d055c08e9af69e63c188f93130f7af1c1"/>
      <w:bookmarkEnd w:id="132"/>
      <w:r>
        <w:t>2.6.1 Horizon Plugin (Monasca-UI) Installation and Configuration</w:t>
      </w:r>
      <w:bookmarkEnd w:id="133"/>
      <w:bookmarkEnd w:id="134"/>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6" w:name="_Toc75350458"/>
      <w:bookmarkStart w:id="137" w:name="preparations-for-application-operators"/>
      <w:bookmarkEnd w:id="135"/>
      <w:r>
        <w:br w:type="page"/>
      </w:r>
    </w:p>
    <w:p w:rsidR="00AE1585" w:rsidRDefault="009A1A56" w:rsidP="00531256">
      <w:pPr>
        <w:pStyle w:val="Heading1"/>
      </w:pPr>
      <w:bookmarkStart w:id="138" w:name="_Toc75943669"/>
      <w:r>
        <w:lastRenderedPageBreak/>
        <w:t>3 Preparations for Application Operators</w:t>
      </w:r>
      <w:bookmarkEnd w:id="136"/>
      <w:bookmarkEnd w:id="138"/>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9" w:name="_Toc75350459"/>
      <w:bookmarkStart w:id="140" w:name="_Toc75943670"/>
      <w:bookmarkStart w:id="141" w:name="creating-an-openstack-role"/>
      <w:bookmarkEnd w:id="137"/>
      <w:r>
        <w:t>3.1 Creating an OpenStack Role</w:t>
      </w:r>
      <w:bookmarkEnd w:id="139"/>
      <w:bookmarkEnd w:id="140"/>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2" w:name="_Toc75350460"/>
      <w:bookmarkStart w:id="143" w:name="installing-the-metrics-agent"/>
      <w:bookmarkEnd w:id="141"/>
      <w:r>
        <w:br w:type="page"/>
      </w:r>
    </w:p>
    <w:p w:rsidR="00AE1585" w:rsidRDefault="009A1A56">
      <w:pPr>
        <w:pStyle w:val="Heading2"/>
      </w:pPr>
      <w:bookmarkStart w:id="144" w:name="_Toc75943671"/>
      <w:r>
        <w:lastRenderedPageBreak/>
        <w:t>3.2 Installing the Metrics Agent</w:t>
      </w:r>
      <w:bookmarkEnd w:id="142"/>
      <w:bookmarkEnd w:id="144"/>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5" w:name="_Toc75350461"/>
      <w:bookmarkStart w:id="146" w:name="_Toc75943672"/>
      <w:bookmarkStart w:id="147" w:name="configuring-the-metrics-agent"/>
      <w:bookmarkEnd w:id="143"/>
      <w:r>
        <w:t>3.3 Configuring the Metrics Agent</w:t>
      </w:r>
      <w:bookmarkEnd w:id="145"/>
      <w:bookmarkEnd w:id="146"/>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8" w:name="_Toc75350462"/>
      <w:bookmarkStart w:id="149" w:name="operation-and-maintenance"/>
      <w:bookmarkEnd w:id="147"/>
      <w:r>
        <w:br w:type="page"/>
      </w:r>
    </w:p>
    <w:p w:rsidR="00AE1585" w:rsidRDefault="009A1A56" w:rsidP="00531256">
      <w:pPr>
        <w:pStyle w:val="Heading1"/>
      </w:pPr>
      <w:bookmarkStart w:id="150" w:name="_Toc75943673"/>
      <w:r>
        <w:lastRenderedPageBreak/>
        <w:t>4 Operation and Maintenance</w:t>
      </w:r>
      <w:bookmarkEnd w:id="148"/>
      <w:bookmarkEnd w:id="150"/>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1" w:name="_Toc75350463"/>
      <w:bookmarkStart w:id="152" w:name="_Toc75943674"/>
      <w:bookmarkStart w:id="153" w:name="managing-projects-users-and-roles"/>
      <w:bookmarkEnd w:id="149"/>
      <w:r>
        <w:t xml:space="preserve">4.1 Managing </w:t>
      </w:r>
      <w:r w:rsidRPr="00531256">
        <w:t>Projects</w:t>
      </w:r>
      <w:r>
        <w:t>, Users, and Roles</w:t>
      </w:r>
      <w:bookmarkEnd w:id="151"/>
      <w:bookmarkEnd w:id="152"/>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4" w:name="_Toc75350464"/>
      <w:bookmarkStart w:id="155" w:name="X93df268c9ad6614dfc28cc6c6a296484452f0e5"/>
      <w:r>
        <w:t>Monitoring Service Operator and OpenStack Operator</w:t>
      </w:r>
      <w:bookmarkEnd w:id="154"/>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6" w:name="_Toc75350465"/>
      <w:bookmarkStart w:id="157" w:name="application-operator"/>
      <w:bookmarkEnd w:id="155"/>
      <w:r>
        <w:t>Application Operator</w:t>
      </w:r>
      <w:bookmarkEnd w:id="156"/>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8" w:name="_Toc75350466"/>
      <w:bookmarkStart w:id="159" w:name="Xe2b1f3d4661998982e9b148b8334bdbdf6097df"/>
      <w:bookmarkEnd w:id="153"/>
      <w:bookmarkEnd w:id="157"/>
      <w:r>
        <w:br w:type="page"/>
      </w:r>
    </w:p>
    <w:p w:rsidR="00AE1585" w:rsidRDefault="009A1A56">
      <w:pPr>
        <w:pStyle w:val="Heading2"/>
      </w:pPr>
      <w:bookmarkStart w:id="160" w:name="_Toc75943675"/>
      <w:r>
        <w:lastRenderedPageBreak/>
        <w:t>4.2 Starting and Stopping Agents and Services</w:t>
      </w:r>
      <w:bookmarkEnd w:id="158"/>
      <w:bookmarkEnd w:id="160"/>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1" w:name="_Toc75350467"/>
      <w:bookmarkStart w:id="162" w:name="Xdea5dad7c66f31fd3b6aa8c022038385d2148e0"/>
      <w:r>
        <w:t>Starting and Stopping the CMM Services and Agents</w:t>
      </w:r>
      <w:bookmarkEnd w:id="161"/>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3" w:name="_Toc75350468"/>
      <w:bookmarkStart w:id="164" w:name="X1f096ef99c626315f9d44428e56c3a4985e2989"/>
      <w:bookmarkEnd w:id="162"/>
      <w:r>
        <w:t>Starting and Stopping Agents on an OpenStack Node</w:t>
      </w:r>
      <w:bookmarkEnd w:id="163"/>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5" w:name="_Toc75350469"/>
      <w:bookmarkStart w:id="166" w:name="_Toc75943676"/>
      <w:bookmarkStart w:id="167" w:name="data-retention-and-cleanup"/>
      <w:bookmarkEnd w:id="159"/>
      <w:bookmarkEnd w:id="164"/>
      <w:r>
        <w:t>4.3 Data Retention and Cleanup</w:t>
      </w:r>
      <w:bookmarkEnd w:id="165"/>
      <w:bookmarkEnd w:id="166"/>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8" w:name="_Toc75350470"/>
      <w:bookmarkStart w:id="169" w:name="_Toc75943677"/>
      <w:bookmarkStart w:id="170" w:name="Xa6a9b8cef716bd330d47c7d4f0353c0e380e3f1"/>
      <w:bookmarkEnd w:id="167"/>
      <w:r>
        <w:t>4.3.1 Disabling Metrics for a Metrics Agent on the OpenStack Platform</w:t>
      </w:r>
      <w:bookmarkEnd w:id="168"/>
      <w:bookmarkEnd w:id="169"/>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1" w:name="_Toc75350471"/>
      <w:bookmarkStart w:id="172" w:name="_Toc75943678"/>
      <w:bookmarkStart w:id="173" w:name="X7853ac3b9940b86b71c90d0a77ccffe6b8779bd"/>
      <w:bookmarkEnd w:id="170"/>
      <w:r>
        <w:t>4.3.2 Disabling Log Data for a Log Agent on the OpenStack Platform</w:t>
      </w:r>
      <w:bookmarkEnd w:id="171"/>
      <w:bookmarkEnd w:id="172"/>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4" w:name="_Toc75350472"/>
      <w:bookmarkStart w:id="175" w:name="_Toc75943679"/>
      <w:bookmarkStart w:id="176" w:name="configuring-metrics-data-retention"/>
      <w:bookmarkEnd w:id="173"/>
      <w:r>
        <w:lastRenderedPageBreak/>
        <w:t>4.3.3 Configuring Metrics Data Retention</w:t>
      </w:r>
      <w:bookmarkEnd w:id="174"/>
      <w:bookmarkEnd w:id="175"/>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AE1585" w:rsidRDefault="009A1A56" w:rsidP="0089178E">
      <w:pPr>
        <w:pStyle w:val="Heading3"/>
      </w:pPr>
      <w:bookmarkStart w:id="177" w:name="_Toc75350473"/>
      <w:bookmarkStart w:id="178" w:name="_Toc75943680"/>
      <w:bookmarkStart w:id="179" w:name="configuring-log-data-retention"/>
      <w:bookmarkEnd w:id="176"/>
      <w:r>
        <w:t>4.3.4 Configuring Log Data Retention</w:t>
      </w:r>
      <w:bookmarkEnd w:id="177"/>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lastRenderedPageBreak/>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Pr>
          <w:rStyle w:val="VerbatimChar"/>
        </w:rPr>
        <w:t>docker-compose stop</w:t>
      </w:r>
      <w:r>
        <w:t xml:space="preserve"> as follows:</w:t>
      </w:r>
    </w:p>
    <w:p w:rsidR="00AE1585" w:rsidRDefault="009A1A56" w:rsidP="007B0991">
      <w:pPr>
        <w:pStyle w:val="SourceCode"/>
        <w:spacing w:before="240"/>
        <w:ind w:left="482"/>
      </w:pPr>
      <w:r>
        <w:rPr>
          <w:rStyle w:val="VerbatimChar"/>
        </w:rPr>
        <w:t>docker-compose -f docker-compose-metric.yml -f docker-compose-log.yml down elasticsearch-curator</w:t>
      </w:r>
    </w:p>
    <w:p w:rsidR="00AE1585" w:rsidRDefault="009A1A56" w:rsidP="00F55891">
      <w:pPr>
        <w:pStyle w:val="Compact"/>
        <w:numPr>
          <w:ilvl w:val="0"/>
          <w:numId w:val="105"/>
        </w:numPr>
      </w:pPr>
      <w:r>
        <w:t xml:space="preserve">Open the </w:t>
      </w:r>
      <w:r>
        <w:rPr>
          <w:rStyle w:val="VerbatimChar"/>
        </w:rPr>
        <w:t>.env</w:t>
      </w:r>
      <w:r>
        <w:t xml:space="preserve"> file, and update the data retention parameter as required. Example for deleting the data after a period of 30 days:</w:t>
      </w:r>
    </w:p>
    <w:p w:rsidR="00AE1585" w:rsidRDefault="009A1A56" w:rsidP="007B0991">
      <w:pPr>
        <w:pStyle w:val="SourceCode"/>
        <w:spacing w:before="240"/>
        <w:ind w:left="482"/>
      </w:pP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Default="009A1A56" w:rsidP="00F55891">
      <w:pPr>
        <w:pStyle w:val="Compact"/>
        <w:numPr>
          <w:ilvl w:val="0"/>
          <w:numId w:val="106"/>
        </w:numPr>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80" w:name="_Toc75350474"/>
      <w:bookmarkStart w:id="181" w:name="_Toc75943681"/>
      <w:bookmarkStart w:id="182" w:name="removing-metrics-data"/>
      <w:bookmarkEnd w:id="179"/>
      <w:r>
        <w:t>4.3.5 Removing Metrics Data</w:t>
      </w:r>
      <w:bookmarkEnd w:id="180"/>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lastRenderedPageBreak/>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_Toc75943682"/>
      <w:bookmarkStart w:id="185" w:name="removing-log-data"/>
      <w:bookmarkEnd w:id="182"/>
      <w:r>
        <w:t>4.3.6 Removing Log Data</w:t>
      </w:r>
      <w:bookmarkEnd w:id="183"/>
      <w:bookmarkEnd w:id="184"/>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_Toc75943683"/>
      <w:bookmarkStart w:id="188" w:name="log-file-handling"/>
      <w:bookmarkEnd w:id="185"/>
      <w:r>
        <w:t xml:space="preserve">4.4 Log File </w:t>
      </w:r>
      <w:r w:rsidRPr="0089178E">
        <w:t>Handling</w:t>
      </w:r>
      <w:bookmarkEnd w:id="186"/>
      <w:bookmarkEnd w:id="187"/>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_Toc75943684"/>
      <w:bookmarkStart w:id="193" w:name="backup-and-recovery"/>
      <w:bookmarkEnd w:id="188"/>
      <w:bookmarkEnd w:id="190"/>
      <w:r>
        <w:t xml:space="preserve">4.5 Backup </w:t>
      </w:r>
      <w:r w:rsidRPr="0089178E">
        <w:t>and</w:t>
      </w:r>
      <w:r>
        <w:t xml:space="preserve"> Recovery</w:t>
      </w:r>
      <w:bookmarkEnd w:id="191"/>
      <w:bookmarkEnd w:id="192"/>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_Toc75943685"/>
      <w:bookmarkStart w:id="196" w:name="databases"/>
      <w:bookmarkEnd w:id="193"/>
      <w:r>
        <w:t>4.5.1 Databases</w:t>
      </w:r>
      <w:bookmarkEnd w:id="194"/>
      <w:bookmarkEnd w:id="195"/>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lastRenderedPageBreak/>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lastRenderedPageBreak/>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_database"/>
      <w:bookmarkStart w:id="207" w:name="mysql-database"/>
      <w:bookmarkEnd w:id="204"/>
      <w:r>
        <w:t>MySQL Database</w:t>
      </w:r>
      <w:bookmarkEnd w:id="205"/>
    </w:p>
    <w:bookmarkEnd w:id="206"/>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lastRenderedPageBreak/>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8" w:name="_Toc75350485"/>
      <w:bookmarkStart w:id="209" w:name="_Toc75943686"/>
      <w:bookmarkStart w:id="210" w:name="dashboards"/>
      <w:bookmarkEnd w:id="196"/>
      <w:bookmarkEnd w:id="207"/>
      <w:r>
        <w:lastRenderedPageBreak/>
        <w:t>4.5.2 Dashboards</w:t>
      </w:r>
      <w:bookmarkEnd w:id="208"/>
      <w:bookmarkEnd w:id="209"/>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E1585" w:rsidRDefault="009A1A56">
      <w:pPr>
        <w:pStyle w:val="BodyText"/>
      </w:pPr>
      <w:r>
        <w:t xml:space="preserve">As a Grafana administrator, you are allowed to export dashboards to a JSON file, and to re-import them when necessary. 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E1585" w:rsidRDefault="009A1A56" w:rsidP="00531256">
      <w:pPr>
        <w:pStyle w:val="Heading1"/>
      </w:pPr>
      <w:bookmarkStart w:id="211" w:name="_Toc75350486"/>
      <w:bookmarkStart w:id="212" w:name="_Toc75943687"/>
      <w:bookmarkStart w:id="213" w:name="monitoring"/>
      <w:bookmarkEnd w:id="210"/>
      <w:r>
        <w:t>5 Monitoring</w:t>
      </w:r>
      <w:bookmarkEnd w:id="211"/>
      <w:bookmarkEnd w:id="212"/>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4" w:name="_Toc75350487"/>
      <w:bookmarkStart w:id="215" w:name="accessing-cmm"/>
      <w:r>
        <w:t>Accessing CMM</w:t>
      </w:r>
      <w:bookmarkEnd w:id="214"/>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6" w:name="_Toc75350488"/>
      <w:bookmarkStart w:id="217" w:name="_Toc75943688"/>
      <w:bookmarkStart w:id="218" w:name="overview"/>
      <w:bookmarkEnd w:id="213"/>
      <w:bookmarkEnd w:id="215"/>
      <w:r>
        <w:lastRenderedPageBreak/>
        <w:t xml:space="preserve">5.1 </w:t>
      </w:r>
      <w:r w:rsidRPr="00531256">
        <w:t>Overview</w:t>
      </w:r>
      <w:bookmarkEnd w:id="216"/>
      <w:bookmarkEnd w:id="217"/>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9" w:name="_Toc75350489"/>
      <w:bookmarkStart w:id="220" w:name="_Toc75943689"/>
      <w:bookmarkStart w:id="221" w:name="viewing-metrics-data"/>
      <w:bookmarkEnd w:id="218"/>
      <w:r>
        <w:t>5.2 Viewing Metrics Data</w:t>
      </w:r>
      <w:bookmarkEnd w:id="219"/>
      <w:bookmarkEnd w:id="220"/>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2" w:name="_Toc75350490"/>
      <w:bookmarkStart w:id="223" w:name="openstack-services"/>
      <w:r>
        <w:t>OpenStack Services</w:t>
      </w:r>
      <w:bookmarkEnd w:id="222"/>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lastRenderedPageBreak/>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4" w:name="_Toc75350491"/>
      <w:bookmarkStart w:id="225" w:name="openstack-hypervisor"/>
      <w:bookmarkEnd w:id="223"/>
      <w:r>
        <w:t>OpenStack Hypervisor</w:t>
      </w:r>
      <w:bookmarkEnd w:id="224"/>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lastRenderedPageBreak/>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6" w:name="_Toc75350492"/>
      <w:bookmarkStart w:id="227" w:name="cmm-stats"/>
      <w:bookmarkEnd w:id="225"/>
      <w:r>
        <w:t>CMM Stats</w:t>
      </w:r>
      <w:bookmarkEnd w:id="226"/>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lastRenderedPageBreak/>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lastRenderedPageBreak/>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8" w:name="_Toc75350493"/>
      <w:bookmarkStart w:id="229" w:name="_Toc75943690"/>
      <w:bookmarkStart w:id="230" w:name="defining-alarms"/>
      <w:bookmarkEnd w:id="221"/>
      <w:bookmarkEnd w:id="227"/>
      <w:r>
        <w:t xml:space="preserve">5.3 </w:t>
      </w:r>
      <w:r w:rsidRPr="00531256">
        <w:t>Defining</w:t>
      </w:r>
      <w:r>
        <w:t xml:space="preserve"> Alarms</w:t>
      </w:r>
      <w:bookmarkEnd w:id="228"/>
      <w:bookmarkEnd w:id="229"/>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1" w:name="_Toc75350494"/>
      <w:bookmarkStart w:id="232" w:name="_Toc75943691"/>
      <w:bookmarkStart w:id="233" w:name="details"/>
      <w:r>
        <w:t>Details</w:t>
      </w:r>
      <w:bookmarkEnd w:id="231"/>
      <w:bookmarkEnd w:id="232"/>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w:t>
      </w:r>
      <w:r>
        <w:lastRenderedPageBreak/>
        <w:t xml:space="preserve">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4" w:name="_Toc75350495"/>
      <w:bookmarkStart w:id="235" w:name="_Toc75943692"/>
      <w:bookmarkStart w:id="236" w:name="expression"/>
      <w:bookmarkEnd w:id="233"/>
      <w:r>
        <w:t>Expression</w:t>
      </w:r>
      <w:bookmarkEnd w:id="234"/>
      <w:bookmarkEnd w:id="235"/>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lastRenderedPageBreak/>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lastRenderedPageBreak/>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7" w:name="_Toc75350496"/>
      <w:bookmarkStart w:id="238" w:name="_Toc75943693"/>
      <w:bookmarkStart w:id="239" w:name="notifications"/>
      <w:bookmarkEnd w:id="230"/>
      <w:bookmarkEnd w:id="236"/>
      <w:r>
        <w:t>Notifications</w:t>
      </w:r>
      <w:bookmarkEnd w:id="237"/>
      <w:bookmarkEnd w:id="238"/>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40" w:name="_Toc75350497"/>
      <w:bookmarkStart w:id="241" w:name="_Toc75943694"/>
      <w:bookmarkStart w:id="242" w:name="defining-notifications"/>
      <w:bookmarkEnd w:id="239"/>
      <w:r>
        <w:t>5.4 Defining Notifications</w:t>
      </w:r>
      <w:bookmarkEnd w:id="240"/>
      <w:bookmarkEnd w:id="241"/>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lastRenderedPageBreak/>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3" w:name="_Toc75350498"/>
      <w:bookmarkStart w:id="244" w:name="_Toc75943695"/>
      <w:bookmarkStart w:id="245" w:name="status-of-services-servers-and-log-data"/>
      <w:bookmarkEnd w:id="242"/>
      <w:r>
        <w:t>5.5 Status of Services, Servers, and Log Data</w:t>
      </w:r>
      <w:bookmarkEnd w:id="243"/>
      <w:bookmarkEnd w:id="244"/>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6" w:name="_Toc75350499"/>
      <w:bookmarkStart w:id="247" w:name="_Toc75943696"/>
      <w:bookmarkStart w:id="248" w:name="log-management"/>
      <w:bookmarkEnd w:id="245"/>
      <w:r>
        <w:lastRenderedPageBreak/>
        <w:t>6 Log Management</w:t>
      </w:r>
      <w:bookmarkEnd w:id="246"/>
      <w:bookmarkEnd w:id="247"/>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9" w:name="_Toc75350500"/>
      <w:bookmarkStart w:id="250" w:name="accessing-cmm-1"/>
      <w:r>
        <w:t>Accessing CMM</w:t>
      </w:r>
      <w:bookmarkEnd w:id="249"/>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1" w:name="_Toc75350501"/>
      <w:bookmarkStart w:id="252" w:name="_Toc75943697"/>
      <w:bookmarkStart w:id="253" w:name="working-with-the-log-management-window"/>
      <w:bookmarkEnd w:id="248"/>
      <w:bookmarkEnd w:id="250"/>
      <w:r>
        <w:t xml:space="preserve">6.1 Working </w:t>
      </w:r>
      <w:r w:rsidRPr="0089178E">
        <w:t>with</w:t>
      </w:r>
      <w:r>
        <w:t xml:space="preserve"> the Log Management Window</w:t>
      </w:r>
      <w:bookmarkEnd w:id="251"/>
      <w:bookmarkEnd w:id="252"/>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4" w:name="_Toc75350502"/>
      <w:bookmarkStart w:id="255" w:name="querying-log-data"/>
      <w:r>
        <w:t>Querying Log Data</w:t>
      </w:r>
      <w:bookmarkEnd w:id="254"/>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6" w:name="_Toc75350503"/>
      <w:bookmarkStart w:id="257" w:name="visualizing-query-results"/>
      <w:bookmarkEnd w:id="255"/>
      <w:r>
        <w:lastRenderedPageBreak/>
        <w:t>Visualizing Query Results</w:t>
      </w:r>
      <w:bookmarkEnd w:id="256"/>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8" w:name="_Toc75350504"/>
      <w:bookmarkStart w:id="259" w:name="combining-visualizations-in-dashboards"/>
      <w:bookmarkEnd w:id="257"/>
      <w:r>
        <w:lastRenderedPageBreak/>
        <w:t>Combining Visualizations in Dashboards</w:t>
      </w:r>
      <w:bookmarkEnd w:id="258"/>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60" w:name="_Toc75350505"/>
      <w:bookmarkStart w:id="261" w:name="filtering-query-results"/>
      <w:bookmarkEnd w:id="259"/>
      <w:r>
        <w:t>Filtering Query Results</w:t>
      </w:r>
      <w:bookmarkEnd w:id="260"/>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2" w:name="_Toc75350506"/>
      <w:bookmarkStart w:id="263" w:name="_Toc75943698"/>
      <w:bookmarkStart w:id="264" w:name="configuring-index-patterns"/>
      <w:bookmarkEnd w:id="253"/>
      <w:bookmarkEnd w:id="261"/>
      <w:r>
        <w:t>6.2 Configuring Index Patterns</w:t>
      </w:r>
      <w:bookmarkEnd w:id="262"/>
      <w:bookmarkEnd w:id="263"/>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5" w:name="_Toc75350507"/>
      <w:bookmarkStart w:id="266" w:name="_Toc75943699"/>
      <w:bookmarkStart w:id="267" w:name="monitoring-log-data"/>
      <w:bookmarkEnd w:id="264"/>
      <w:r>
        <w:t>6.3 Monitoring Log Data</w:t>
      </w:r>
      <w:bookmarkEnd w:id="265"/>
      <w:bookmarkEnd w:id="266"/>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8" w:name="_Toc75350508"/>
      <w:bookmarkStart w:id="269" w:name="_Toc75943700"/>
      <w:bookmarkStart w:id="270" w:name="uninstallation"/>
      <w:bookmarkEnd w:id="267"/>
      <w:r>
        <w:lastRenderedPageBreak/>
        <w:t>7 Uninstallation</w:t>
      </w:r>
      <w:bookmarkEnd w:id="268"/>
      <w:bookmarkEnd w:id="269"/>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1" w:name="_Toc75350509"/>
      <w:bookmarkStart w:id="272" w:name="_Toc75943701"/>
      <w:bookmarkStart w:id="273" w:name="uninstalling-a-metrics-agent"/>
      <w:bookmarkEnd w:id="270"/>
      <w:r>
        <w:t>7.1 Uninstalling a Metrics Agent</w:t>
      </w:r>
      <w:bookmarkEnd w:id="271"/>
      <w:bookmarkEnd w:id="272"/>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AE1585" w:rsidRDefault="009A1A56" w:rsidP="001407C1">
      <w:pPr>
        <w:pStyle w:val="SourceCode"/>
        <w:spacing w:before="120"/>
        <w:ind w:left="482"/>
      </w:pPr>
      <w:r>
        <w:rPr>
          <w:rStyle w:val="VerbatimChar"/>
        </w:rPr>
        <w:t>systemctl stop monasca-agent.target</w:t>
      </w:r>
      <w:r>
        <w:br/>
      </w:r>
      <w:r>
        <w:rPr>
          <w:rStyle w:val="VerbatimChar"/>
        </w:rPr>
        <w:t>systemctl disable monasca-agent.target</w:t>
      </w:r>
      <w:r>
        <w:br/>
      </w:r>
      <w:r>
        <w:rPr>
          <w:rStyle w:val="VerbatimChar"/>
        </w:rPr>
        <w:t>rm -f /etc/systemd/system/monasca-agent.target</w:t>
      </w:r>
      <w:r>
        <w:br/>
      </w:r>
      <w:r>
        <w:rPr>
          <w:rStyle w:val="VerbatimChar"/>
        </w:rPr>
        <w:t>rm -f /etc/systemd/system/monasca-collector.service</w:t>
      </w:r>
      <w:r>
        <w:br/>
      </w:r>
      <w:r>
        <w:rPr>
          <w:rStyle w:val="VerbatimChar"/>
        </w:rPr>
        <w:t>rm -f /etc/systemd/system/monasca-forwarder.service</w:t>
      </w:r>
      <w:r>
        <w:br/>
      </w:r>
      <w:r>
        <w:rPr>
          <w:rStyle w:val="VerbatimChar"/>
        </w:rPr>
        <w:t>rm -f /etc/systemd/system/monasca-statsd.service</w:t>
      </w:r>
      <w:r>
        <w:br/>
      </w:r>
      <w:r>
        <w:rPr>
          <w:rStyle w:val="VerbatimChar"/>
        </w:rPr>
        <w:t>systemctl daemon-reload</w:t>
      </w:r>
      <w:r>
        <w:br/>
      </w:r>
      <w:r>
        <w:rPr>
          <w:rStyle w:val="VerbatimChar"/>
        </w:rPr>
        <w:t>systemctl reset-failed monasca-agent.target</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t>userdel -r mon-agent</w:t>
      </w:r>
    </w:p>
    <w:p w:rsidR="00AE1585" w:rsidRDefault="009A1A56">
      <w:pPr>
        <w:pStyle w:val="Heading2"/>
      </w:pPr>
      <w:bookmarkStart w:id="274" w:name="_Toc75350510"/>
      <w:bookmarkStart w:id="275" w:name="_Toc75943702"/>
      <w:bookmarkStart w:id="276" w:name="uninstalling-a-log-agent"/>
      <w:bookmarkEnd w:id="273"/>
      <w:r>
        <w:lastRenderedPageBreak/>
        <w:t>7.2 Uninstalling a Log Agent</w:t>
      </w:r>
      <w:bookmarkEnd w:id="274"/>
      <w:bookmarkEnd w:id="275"/>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7" w:name="_Toc75350511"/>
      <w:bookmarkStart w:id="278" w:name="_Toc75943703"/>
      <w:bookmarkStart w:id="279" w:name="X0c710047281c2b5fe49c069a68b9234d0ed07bb"/>
      <w:bookmarkEnd w:id="276"/>
      <w:r>
        <w:t>7.3 Uninstalling the Horizon Plugin (Monasca-UI)</w:t>
      </w:r>
      <w:bookmarkEnd w:id="277"/>
      <w:bookmarkEnd w:id="278"/>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lastRenderedPageBreak/>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_Toc75943704"/>
      <w:bookmarkStart w:id="282" w:name="uninstalling-the-monitoring-service"/>
      <w:bookmarkEnd w:id="279"/>
      <w:r>
        <w:t>7.4 Uninstalling the Monitoring Service</w:t>
      </w:r>
      <w:bookmarkEnd w:id="280"/>
      <w:bookmarkEnd w:id="281"/>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lastRenderedPageBreak/>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_Toc75943705"/>
      <w:bookmarkStart w:id="285" w:name="Xc720de20aa94ff33c058608e1afc31d87521ba8"/>
      <w:bookmarkEnd w:id="282"/>
      <w:r>
        <w:t>7.5 Removing OpenStack Projects, Users, and Roles</w:t>
      </w:r>
      <w:bookmarkEnd w:id="283"/>
      <w:bookmarkEnd w:id="284"/>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lastRenderedPageBreak/>
        <w:t>openstack role delete monasca-user</w:t>
      </w:r>
      <w:r>
        <w:br/>
      </w:r>
      <w:r>
        <w:rPr>
          <w:rStyle w:val="VerbatimChar"/>
        </w:rPr>
        <w:t>openstack role delete monasca-agent</w:t>
      </w:r>
    </w:p>
    <w:p w:rsidR="00AE1585" w:rsidRDefault="009A1A56">
      <w:pPr>
        <w:pStyle w:val="Heading2"/>
      </w:pPr>
      <w:bookmarkStart w:id="286" w:name="_Toc75350514"/>
      <w:bookmarkStart w:id="287" w:name="_Toc75943706"/>
      <w:bookmarkStart w:id="288" w:name="removing-services-and-endpoints"/>
      <w:bookmarkEnd w:id="285"/>
      <w:r>
        <w:t>7.6 Removing Services and Endpoints</w:t>
      </w:r>
      <w:bookmarkEnd w:id="286"/>
      <w:bookmarkEnd w:id="287"/>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_Toc75943707"/>
      <w:bookmarkStart w:id="291" w:name="migration"/>
      <w:bookmarkEnd w:id="288"/>
      <w:r>
        <w:t>8 Migration</w:t>
      </w:r>
      <w:bookmarkEnd w:id="289"/>
      <w:bookmarkEnd w:id="290"/>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_Toc75943708"/>
      <w:bookmarkStart w:id="294" w:name="mysql-database-migration"/>
      <w:bookmarkEnd w:id="291"/>
      <w:r>
        <w:t>8.1 MySQL Database Migration</w:t>
      </w:r>
      <w:bookmarkEnd w:id="292"/>
      <w:bookmarkEnd w:id="293"/>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F82F3F">
        <w:rPr>
          <w:noProof/>
        </w:rPr>
        <w:t>57</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lastRenderedPageBreak/>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219"/>
        </w:numPr>
      </w:pPr>
      <w:r>
        <w:lastRenderedPageBreak/>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4"/>
      <w:bookmarkEnd w:id="298"/>
      <w:r>
        <w:br w:type="page"/>
      </w:r>
    </w:p>
    <w:p w:rsidR="00AE1585" w:rsidRDefault="009A1A56" w:rsidP="0089178E">
      <w:pPr>
        <w:pStyle w:val="Heading1"/>
      </w:pPr>
      <w:bookmarkStart w:id="301" w:name="_Toc75943709"/>
      <w:bookmarkStart w:id="302" w:name="appendix_a_supported_metrics"/>
      <w:r>
        <w:lastRenderedPageBreak/>
        <w:t>Appendix A: Supported Metrics</w:t>
      </w:r>
      <w:bookmarkEnd w:id="299"/>
      <w:bookmarkEnd w:id="301"/>
    </w:p>
    <w:bookmarkEnd w:id="302"/>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_Toc75943710"/>
      <w:bookmarkStart w:id="305" w:name="a.1-standard-metrics"/>
      <w:bookmarkEnd w:id="300"/>
      <w:r>
        <w:t>A.1 Standard Metrics</w:t>
      </w:r>
      <w:bookmarkEnd w:id="303"/>
      <w:bookmarkEnd w:id="304"/>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_Toc75943711"/>
      <w:bookmarkStart w:id="318" w:name="a.2-additional-metrics"/>
      <w:bookmarkEnd w:id="305"/>
      <w:bookmarkEnd w:id="315"/>
      <w:r>
        <w:t>A.2 Additional Metrics</w:t>
      </w:r>
      <w:bookmarkEnd w:id="316"/>
      <w:bookmarkEnd w:id="317"/>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8"/>
      <w:bookmarkEnd w:id="352"/>
      <w:r>
        <w:br w:type="page"/>
      </w:r>
    </w:p>
    <w:p w:rsidR="00AE1585" w:rsidRDefault="009A1A56" w:rsidP="002518E6">
      <w:pPr>
        <w:pStyle w:val="Heading1"/>
      </w:pPr>
      <w:bookmarkStart w:id="355" w:name="_Toc75943712"/>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01754" w:rsidRDefault="00501754">
      <w:pPr>
        <w:spacing w:after="0"/>
      </w:pPr>
      <w:r>
        <w:separator/>
      </w:r>
    </w:p>
  </w:endnote>
  <w:endnote w:type="continuationSeparator" w:id="0">
    <w:p w:rsidR="00501754" w:rsidRDefault="005017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52296B" w:rsidRPr="007D1CF7" w:rsidRDefault="00501754"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0052296B" w:rsidRPr="007D1CF7">
      <w:rPr>
        <w:rFonts w:ascii="Arial" w:hAnsi="Arial" w:cs="Arial"/>
        <w:sz w:val="20"/>
        <w:szCs w:val="20"/>
      </w:rPr>
      <w:t>System Operator’s Guide</w:t>
    </w:r>
    <w:r w:rsidR="0052296B" w:rsidRPr="007D1CF7">
      <w:rPr>
        <w:sz w:val="20"/>
        <w:szCs w:val="20"/>
      </w:rPr>
      <w:ptab w:relativeTo="margin" w:alignment="center" w:leader="none"/>
    </w:r>
    <w:r w:rsidR="0052296B" w:rsidRPr="007D1CF7">
      <w:rPr>
        <w:sz w:val="20"/>
        <w:szCs w:val="20"/>
      </w:rPr>
      <w:ptab w:relativeTo="margin" w:alignment="right" w:leader="none"/>
    </w:r>
    <w:r w:rsidR="0052296B" w:rsidRPr="007D1CF7">
      <w:rPr>
        <w:rFonts w:ascii="Arial" w:hAnsi="Arial" w:cs="Arial"/>
        <w:sz w:val="20"/>
        <w:szCs w:val="20"/>
      </w:rPr>
      <w:fldChar w:fldCharType="begin"/>
    </w:r>
    <w:r w:rsidR="0052296B" w:rsidRPr="007D1CF7">
      <w:rPr>
        <w:rFonts w:ascii="Arial" w:hAnsi="Arial" w:cs="Arial"/>
        <w:sz w:val="20"/>
        <w:szCs w:val="20"/>
      </w:rPr>
      <w:instrText xml:space="preserve"> PAGE  \* Arabic  \* MERGEFORMAT </w:instrText>
    </w:r>
    <w:r w:rsidR="0052296B" w:rsidRPr="007D1CF7">
      <w:rPr>
        <w:rFonts w:ascii="Arial" w:hAnsi="Arial" w:cs="Arial"/>
        <w:sz w:val="20"/>
        <w:szCs w:val="20"/>
      </w:rPr>
      <w:fldChar w:fldCharType="separate"/>
    </w:r>
    <w:r w:rsidR="00F82F3F">
      <w:rPr>
        <w:rFonts w:ascii="Arial" w:hAnsi="Arial" w:cs="Arial"/>
        <w:noProof/>
        <w:sz w:val="20"/>
        <w:szCs w:val="20"/>
      </w:rPr>
      <w:t>1</w:t>
    </w:r>
    <w:r w:rsidR="0052296B"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01754" w:rsidRDefault="00501754">
      <w:r>
        <w:separator/>
      </w:r>
    </w:p>
  </w:footnote>
  <w:footnote w:type="continuationSeparator" w:id="0">
    <w:p w:rsidR="00501754" w:rsidRDefault="005017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43BCF"/>
    <w:rsid w:val="000A44D3"/>
    <w:rsid w:val="000E1E1F"/>
    <w:rsid w:val="000E53B8"/>
    <w:rsid w:val="00100EA4"/>
    <w:rsid w:val="0010460C"/>
    <w:rsid w:val="0011361C"/>
    <w:rsid w:val="001407C1"/>
    <w:rsid w:val="00181FFA"/>
    <w:rsid w:val="001D3E65"/>
    <w:rsid w:val="00231531"/>
    <w:rsid w:val="002518E6"/>
    <w:rsid w:val="0028477D"/>
    <w:rsid w:val="002B4DE6"/>
    <w:rsid w:val="002C3621"/>
    <w:rsid w:val="00353BFF"/>
    <w:rsid w:val="00355F52"/>
    <w:rsid w:val="0037603D"/>
    <w:rsid w:val="003D34C0"/>
    <w:rsid w:val="003D68F1"/>
    <w:rsid w:val="004473D8"/>
    <w:rsid w:val="00464265"/>
    <w:rsid w:val="004905F6"/>
    <w:rsid w:val="004E29B3"/>
    <w:rsid w:val="00501754"/>
    <w:rsid w:val="005145FA"/>
    <w:rsid w:val="00520E4E"/>
    <w:rsid w:val="0052296B"/>
    <w:rsid w:val="00531256"/>
    <w:rsid w:val="00535EF2"/>
    <w:rsid w:val="00577337"/>
    <w:rsid w:val="0058047B"/>
    <w:rsid w:val="00584D31"/>
    <w:rsid w:val="00590D07"/>
    <w:rsid w:val="005A1F01"/>
    <w:rsid w:val="005B2C46"/>
    <w:rsid w:val="005F767D"/>
    <w:rsid w:val="006127DE"/>
    <w:rsid w:val="00624E93"/>
    <w:rsid w:val="006502F4"/>
    <w:rsid w:val="00661711"/>
    <w:rsid w:val="00673C9F"/>
    <w:rsid w:val="006A42FD"/>
    <w:rsid w:val="006D100D"/>
    <w:rsid w:val="007138BF"/>
    <w:rsid w:val="0078320F"/>
    <w:rsid w:val="00784D58"/>
    <w:rsid w:val="007974A0"/>
    <w:rsid w:val="007B0991"/>
    <w:rsid w:val="007D1CF7"/>
    <w:rsid w:val="007F1589"/>
    <w:rsid w:val="007F246F"/>
    <w:rsid w:val="00821197"/>
    <w:rsid w:val="008222B3"/>
    <w:rsid w:val="008264CE"/>
    <w:rsid w:val="008629F0"/>
    <w:rsid w:val="00871395"/>
    <w:rsid w:val="00871F24"/>
    <w:rsid w:val="00883895"/>
    <w:rsid w:val="0089178E"/>
    <w:rsid w:val="008D6863"/>
    <w:rsid w:val="008D7B56"/>
    <w:rsid w:val="008F21C8"/>
    <w:rsid w:val="00933A62"/>
    <w:rsid w:val="00956F4A"/>
    <w:rsid w:val="00960FAC"/>
    <w:rsid w:val="009647C6"/>
    <w:rsid w:val="009878BC"/>
    <w:rsid w:val="009A1A56"/>
    <w:rsid w:val="009A5AEC"/>
    <w:rsid w:val="00A004BE"/>
    <w:rsid w:val="00A15A6A"/>
    <w:rsid w:val="00A22600"/>
    <w:rsid w:val="00A32241"/>
    <w:rsid w:val="00A40D74"/>
    <w:rsid w:val="00A43269"/>
    <w:rsid w:val="00A74CC1"/>
    <w:rsid w:val="00AD6A86"/>
    <w:rsid w:val="00AE1585"/>
    <w:rsid w:val="00B233A2"/>
    <w:rsid w:val="00B66CA7"/>
    <w:rsid w:val="00B74A23"/>
    <w:rsid w:val="00B86B75"/>
    <w:rsid w:val="00BA3539"/>
    <w:rsid w:val="00BA40DD"/>
    <w:rsid w:val="00BC48D5"/>
    <w:rsid w:val="00C21F1A"/>
    <w:rsid w:val="00C34EF0"/>
    <w:rsid w:val="00C36279"/>
    <w:rsid w:val="00C42147"/>
    <w:rsid w:val="00C44908"/>
    <w:rsid w:val="00C83D64"/>
    <w:rsid w:val="00CB5B4B"/>
    <w:rsid w:val="00CE58B7"/>
    <w:rsid w:val="00D3515C"/>
    <w:rsid w:val="00D77409"/>
    <w:rsid w:val="00D857EF"/>
    <w:rsid w:val="00D97547"/>
    <w:rsid w:val="00DF10A6"/>
    <w:rsid w:val="00E23B50"/>
    <w:rsid w:val="00E315A3"/>
    <w:rsid w:val="00E468BF"/>
    <w:rsid w:val="00E55504"/>
    <w:rsid w:val="00E62417"/>
    <w:rsid w:val="00E73A18"/>
    <w:rsid w:val="00E90654"/>
    <w:rsid w:val="00E97EC2"/>
    <w:rsid w:val="00EF7FBB"/>
    <w:rsid w:val="00F55891"/>
    <w:rsid w:val="00F56806"/>
    <w:rsid w:val="00F82F3F"/>
    <w:rsid w:val="00FC7191"/>
    <w:rsid w:val="00FD70E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465BEEA-014C-4FE4-B1BC-755D961B2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6</Pages>
  <Words>23364</Words>
  <Characters>147194</Characters>
  <Application>Microsoft Office Word</Application>
  <DocSecurity>0</DocSecurity>
  <Lines>1226</Lines>
  <Paragraphs>3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79</cp:revision>
  <cp:lastPrinted>2021-06-30T10:36:00Z</cp:lastPrinted>
  <dcterms:created xsi:type="dcterms:W3CDTF">2021-06-23T06:38:00Z</dcterms:created>
  <dcterms:modified xsi:type="dcterms:W3CDTF">2021-06-30T10:36:00Z</dcterms:modified>
</cp:coreProperties>
</file>